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7010E9" w14:textId="0036CE69" w:rsidR="00D3739B" w:rsidRDefault="00D3739B" w:rsidP="00D3739B">
      <w:bookmarkStart w:id="0" w:name="_GoBack"/>
      <w:bookmarkEnd w:id="0"/>
      <w:r>
        <w:rPr>
          <w:rFonts w:hint="eastAsia"/>
        </w:rPr>
        <w:t>別紙様式</w:t>
      </w:r>
    </w:p>
    <w:p w14:paraId="519953EE" w14:textId="77777777" w:rsidR="009F38C5" w:rsidRDefault="009F38C5" w:rsidP="00D3739B"/>
    <w:p w14:paraId="604590CF" w14:textId="77777777" w:rsidR="00B93D22" w:rsidRDefault="00D3739B" w:rsidP="000D398F">
      <w:pPr>
        <w:spacing w:afterLines="50" w:after="180" w:line="260" w:lineRule="exact"/>
        <w:jc w:val="center"/>
        <w:rPr>
          <w:sz w:val="24"/>
          <w:szCs w:val="24"/>
        </w:rPr>
      </w:pPr>
      <w:r w:rsidRPr="006014CC">
        <w:rPr>
          <w:rFonts w:hint="eastAsia"/>
          <w:sz w:val="24"/>
          <w:szCs w:val="24"/>
        </w:rPr>
        <w:t xml:space="preserve">名古屋大学大学院国際開発研究科　</w:t>
      </w:r>
      <w:r w:rsidR="00B93D22">
        <w:rPr>
          <w:rFonts w:hint="eastAsia"/>
          <w:sz w:val="24"/>
          <w:szCs w:val="24"/>
        </w:rPr>
        <w:t>学修・</w:t>
      </w:r>
      <w:r w:rsidRPr="006014CC">
        <w:rPr>
          <w:rFonts w:hint="eastAsia"/>
          <w:sz w:val="24"/>
          <w:szCs w:val="24"/>
        </w:rPr>
        <w:t>研究指導計画書</w:t>
      </w:r>
    </w:p>
    <w:p w14:paraId="67D1510E" w14:textId="77777777" w:rsidR="00D3739B" w:rsidRDefault="001125DD" w:rsidP="000D398F">
      <w:pPr>
        <w:spacing w:afterLines="50" w:after="180" w:line="260" w:lineRule="exact"/>
        <w:jc w:val="center"/>
        <w:rPr>
          <w:sz w:val="24"/>
          <w:szCs w:val="24"/>
        </w:rPr>
      </w:pPr>
      <w:r w:rsidRPr="006014CC">
        <w:rPr>
          <w:sz w:val="24"/>
          <w:szCs w:val="24"/>
        </w:rPr>
        <w:t>Research</w:t>
      </w:r>
      <w:r>
        <w:rPr>
          <w:rFonts w:hint="eastAsia"/>
          <w:sz w:val="24"/>
          <w:szCs w:val="24"/>
        </w:rPr>
        <w:t>/</w:t>
      </w:r>
      <w:r w:rsidRPr="006014CC">
        <w:rPr>
          <w:rFonts w:hint="eastAsia"/>
          <w:sz w:val="24"/>
          <w:szCs w:val="24"/>
        </w:rPr>
        <w:t>G</w:t>
      </w:r>
      <w:r w:rsidRPr="006014CC">
        <w:rPr>
          <w:sz w:val="24"/>
          <w:szCs w:val="24"/>
        </w:rPr>
        <w:t xml:space="preserve">uidance </w:t>
      </w:r>
      <w:proofErr w:type="gramStart"/>
      <w:r w:rsidRPr="006014CC">
        <w:rPr>
          <w:sz w:val="24"/>
          <w:szCs w:val="24"/>
        </w:rPr>
        <w:t>Plan</w:t>
      </w:r>
      <w:r>
        <w:rPr>
          <w:sz w:val="24"/>
          <w:szCs w:val="24"/>
        </w:rPr>
        <w:t xml:space="preserve">  </w:t>
      </w:r>
      <w:r w:rsidR="00B93D22">
        <w:rPr>
          <w:sz w:val="24"/>
          <w:szCs w:val="24"/>
        </w:rPr>
        <w:t>GSID</w:t>
      </w:r>
      <w:proofErr w:type="gramEnd"/>
      <w:r w:rsidR="00B93D22">
        <w:rPr>
          <w:sz w:val="24"/>
          <w:szCs w:val="24"/>
        </w:rPr>
        <w:t>, Nagoya University</w:t>
      </w:r>
    </w:p>
    <w:p w14:paraId="641F6997" w14:textId="2676C0CE" w:rsidR="00B93D22" w:rsidRDefault="009F38C5" w:rsidP="000D398F">
      <w:pPr>
        <w:spacing w:afterLines="50" w:after="180" w:line="240" w:lineRule="exact"/>
        <w:jc w:val="right"/>
        <w:rPr>
          <w:sz w:val="22"/>
        </w:rPr>
      </w:pPr>
      <w:r w:rsidRPr="00FA2847">
        <w:rPr>
          <w:rFonts w:hint="eastAsia"/>
          <w:sz w:val="22"/>
        </w:rPr>
        <w:t>（日本語または英語で記入</w:t>
      </w:r>
      <w:r w:rsidRPr="00FA2847">
        <w:rPr>
          <w:sz w:val="22"/>
        </w:rPr>
        <w:t>/F</w:t>
      </w:r>
      <w:r w:rsidR="00D15D77">
        <w:rPr>
          <w:sz w:val="22"/>
        </w:rPr>
        <w:t>ill in in</w:t>
      </w:r>
      <w:r w:rsidRPr="00FA2847">
        <w:rPr>
          <w:sz w:val="22"/>
        </w:rPr>
        <w:t xml:space="preserve"> either Japanese or English</w:t>
      </w:r>
      <w:r w:rsidRPr="00FA2847">
        <w:rPr>
          <w:rFonts w:hint="eastAsia"/>
          <w:sz w:val="22"/>
        </w:rPr>
        <w:t>）</w:t>
      </w:r>
    </w:p>
    <w:p w14:paraId="1D53C77B" w14:textId="77777777" w:rsidR="000D398F" w:rsidRPr="00FA2847" w:rsidRDefault="000D398F" w:rsidP="000D398F">
      <w:pPr>
        <w:spacing w:line="240" w:lineRule="exact"/>
        <w:jc w:val="left"/>
        <w:rPr>
          <w:sz w:val="22"/>
        </w:rPr>
      </w:pPr>
    </w:p>
    <w:p w14:paraId="264DB19F" w14:textId="3DBBA29B" w:rsidR="009F38C5" w:rsidRPr="00FA2847" w:rsidRDefault="009F38C5" w:rsidP="00FA2847">
      <w:pPr>
        <w:spacing w:line="240" w:lineRule="exact"/>
        <w:jc w:val="left"/>
        <w:rPr>
          <w:sz w:val="22"/>
        </w:rPr>
      </w:pPr>
      <w:r w:rsidRPr="00FA2847">
        <w:rPr>
          <w:rFonts w:hint="eastAsia"/>
          <w:sz w:val="22"/>
        </w:rPr>
        <w:t>■学生（</w:t>
      </w:r>
      <w:r w:rsidRPr="00FA2847">
        <w:rPr>
          <w:sz w:val="22"/>
        </w:rPr>
        <w:t>Student）</w:t>
      </w:r>
    </w:p>
    <w:tbl>
      <w:tblPr>
        <w:tblStyle w:val="a3"/>
        <w:tblW w:w="9057" w:type="dxa"/>
        <w:tblLook w:val="04A0" w:firstRow="1" w:lastRow="0" w:firstColumn="1" w:lastColumn="0" w:noHBand="0" w:noVBand="1"/>
      </w:tblPr>
      <w:tblGrid>
        <w:gridCol w:w="3681"/>
        <w:gridCol w:w="5376"/>
      </w:tblGrid>
      <w:tr w:rsidR="008B1F08" w14:paraId="2386AD63" w14:textId="77777777" w:rsidTr="000D398F">
        <w:trPr>
          <w:trHeight w:val="520"/>
        </w:trPr>
        <w:tc>
          <w:tcPr>
            <w:tcW w:w="3681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2422A817" w14:textId="204AA68F" w:rsidR="008B1F08" w:rsidRDefault="009F38C5" w:rsidP="009F38C5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入学年月/</w:t>
            </w:r>
            <w:r w:rsidRPr="006014CC">
              <w:rPr>
                <w:szCs w:val="21"/>
              </w:rPr>
              <w:t>Year</w:t>
            </w:r>
            <w:r>
              <w:rPr>
                <w:rFonts w:hint="eastAsia"/>
                <w:szCs w:val="21"/>
              </w:rPr>
              <w:t>･</w:t>
            </w:r>
            <w:r>
              <w:rPr>
                <w:szCs w:val="21"/>
              </w:rPr>
              <w:t xml:space="preserve">Month </w:t>
            </w:r>
            <w:r w:rsidRPr="006014CC">
              <w:rPr>
                <w:szCs w:val="21"/>
              </w:rPr>
              <w:t xml:space="preserve">of </w:t>
            </w:r>
            <w:r>
              <w:rPr>
                <w:rFonts w:hint="eastAsia"/>
                <w:szCs w:val="21"/>
              </w:rPr>
              <w:t>A</w:t>
            </w:r>
            <w:r w:rsidRPr="006014CC">
              <w:rPr>
                <w:szCs w:val="21"/>
              </w:rPr>
              <w:t>dmission</w:t>
            </w:r>
          </w:p>
        </w:tc>
        <w:tc>
          <w:tcPr>
            <w:tcW w:w="5376" w:type="dxa"/>
            <w:tcBorders>
              <w:top w:val="single" w:sz="12" w:space="0" w:color="auto"/>
              <w:right w:val="single" w:sz="12" w:space="0" w:color="auto"/>
            </w:tcBorders>
          </w:tcPr>
          <w:p w14:paraId="60FE51B2" w14:textId="77777777" w:rsidR="009F38C5" w:rsidRDefault="009F38C5" w:rsidP="00D3739B">
            <w:pPr>
              <w:jc w:val="left"/>
              <w:rPr>
                <w:szCs w:val="21"/>
              </w:rPr>
            </w:pPr>
          </w:p>
          <w:p w14:paraId="609732DA" w14:textId="114A0DC1" w:rsidR="000D398F" w:rsidRDefault="000D398F" w:rsidP="00D3739B">
            <w:pPr>
              <w:jc w:val="left"/>
              <w:rPr>
                <w:szCs w:val="21"/>
              </w:rPr>
            </w:pPr>
          </w:p>
        </w:tc>
      </w:tr>
      <w:tr w:rsidR="008B1F08" w14:paraId="2869CA51" w14:textId="77777777" w:rsidTr="000D398F">
        <w:tc>
          <w:tcPr>
            <w:tcW w:w="3681" w:type="dxa"/>
            <w:tcBorders>
              <w:left w:val="single" w:sz="12" w:space="0" w:color="auto"/>
            </w:tcBorders>
            <w:vAlign w:val="center"/>
          </w:tcPr>
          <w:p w14:paraId="00B680CA" w14:textId="5CE068BC" w:rsidR="008B1F08" w:rsidRDefault="009F38C5" w:rsidP="00D3739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学生番号/Student ID</w:t>
            </w:r>
          </w:p>
        </w:tc>
        <w:tc>
          <w:tcPr>
            <w:tcW w:w="5376" w:type="dxa"/>
            <w:tcBorders>
              <w:right w:val="single" w:sz="12" w:space="0" w:color="auto"/>
            </w:tcBorders>
          </w:tcPr>
          <w:p w14:paraId="7EF4D2DB" w14:textId="77777777" w:rsidR="009F38C5" w:rsidRDefault="009F38C5" w:rsidP="00D3739B">
            <w:pPr>
              <w:jc w:val="left"/>
              <w:rPr>
                <w:szCs w:val="21"/>
              </w:rPr>
            </w:pPr>
          </w:p>
          <w:p w14:paraId="74778658" w14:textId="249839F9" w:rsidR="000D398F" w:rsidRDefault="000D398F" w:rsidP="00D3739B">
            <w:pPr>
              <w:jc w:val="left"/>
              <w:rPr>
                <w:szCs w:val="21"/>
              </w:rPr>
            </w:pPr>
          </w:p>
        </w:tc>
      </w:tr>
      <w:tr w:rsidR="008B1F08" w14:paraId="7071A009" w14:textId="77777777" w:rsidTr="00C96143">
        <w:tc>
          <w:tcPr>
            <w:tcW w:w="3681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7D835D77" w14:textId="51980856" w:rsidR="008B1F08" w:rsidRDefault="009F38C5" w:rsidP="00D3739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氏名/Full Name</w:t>
            </w:r>
          </w:p>
        </w:tc>
        <w:tc>
          <w:tcPr>
            <w:tcW w:w="5376" w:type="dxa"/>
            <w:tcBorders>
              <w:bottom w:val="single" w:sz="12" w:space="0" w:color="auto"/>
              <w:right w:val="single" w:sz="12" w:space="0" w:color="auto"/>
            </w:tcBorders>
          </w:tcPr>
          <w:p w14:paraId="77644808" w14:textId="77777777" w:rsidR="009F38C5" w:rsidRDefault="009F38C5" w:rsidP="00D3739B">
            <w:pPr>
              <w:jc w:val="left"/>
              <w:rPr>
                <w:szCs w:val="21"/>
              </w:rPr>
            </w:pPr>
          </w:p>
          <w:p w14:paraId="33A5887B" w14:textId="140DFB09" w:rsidR="009F38C5" w:rsidRDefault="009F38C5" w:rsidP="00D3739B">
            <w:pPr>
              <w:jc w:val="left"/>
              <w:rPr>
                <w:szCs w:val="21"/>
              </w:rPr>
            </w:pPr>
          </w:p>
        </w:tc>
      </w:tr>
    </w:tbl>
    <w:p w14:paraId="521572CD" w14:textId="77777777" w:rsidR="00D3739B" w:rsidRDefault="00D3739B" w:rsidP="00D3739B">
      <w:pPr>
        <w:jc w:val="left"/>
        <w:rPr>
          <w:szCs w:val="21"/>
        </w:rPr>
      </w:pPr>
    </w:p>
    <w:tbl>
      <w:tblPr>
        <w:tblStyle w:val="a3"/>
        <w:tblW w:w="9057" w:type="dxa"/>
        <w:tblLook w:val="04A0" w:firstRow="1" w:lastRow="0" w:firstColumn="1" w:lastColumn="0" w:noHBand="0" w:noVBand="1"/>
      </w:tblPr>
      <w:tblGrid>
        <w:gridCol w:w="3681"/>
        <w:gridCol w:w="5376"/>
      </w:tblGrid>
      <w:tr w:rsidR="0031042E" w14:paraId="4B31315A" w14:textId="77777777" w:rsidTr="000D398F">
        <w:trPr>
          <w:trHeight w:val="332"/>
        </w:trPr>
        <w:tc>
          <w:tcPr>
            <w:tcW w:w="905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BE2144B" w14:textId="77777777" w:rsidR="0031042E" w:rsidRDefault="0031042E" w:rsidP="00FA2847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出身大学/Last University Attended</w:t>
            </w:r>
          </w:p>
        </w:tc>
      </w:tr>
      <w:tr w:rsidR="00D3739B" w14:paraId="4B64B217" w14:textId="77777777" w:rsidTr="000D398F">
        <w:trPr>
          <w:trHeight w:val="332"/>
        </w:trPr>
        <w:tc>
          <w:tcPr>
            <w:tcW w:w="3681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393F14B3" w14:textId="77777777" w:rsidR="00D3739B" w:rsidRDefault="00D3739B" w:rsidP="00A55718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大学名/</w:t>
            </w:r>
            <w:r>
              <w:rPr>
                <w:szCs w:val="21"/>
              </w:rPr>
              <w:t>Name of University</w:t>
            </w:r>
          </w:p>
        </w:tc>
        <w:tc>
          <w:tcPr>
            <w:tcW w:w="5376" w:type="dxa"/>
            <w:tcBorders>
              <w:top w:val="single" w:sz="12" w:space="0" w:color="auto"/>
              <w:right w:val="single" w:sz="12" w:space="0" w:color="auto"/>
            </w:tcBorders>
          </w:tcPr>
          <w:p w14:paraId="16A9C7B3" w14:textId="77777777" w:rsidR="00D3739B" w:rsidRDefault="00D3739B" w:rsidP="00A55718">
            <w:pPr>
              <w:jc w:val="left"/>
              <w:rPr>
                <w:szCs w:val="21"/>
              </w:rPr>
            </w:pPr>
          </w:p>
          <w:p w14:paraId="4409EA0C" w14:textId="3CAEBD87" w:rsidR="009F38C5" w:rsidRDefault="009F38C5" w:rsidP="00A55718">
            <w:pPr>
              <w:jc w:val="left"/>
              <w:rPr>
                <w:szCs w:val="21"/>
              </w:rPr>
            </w:pPr>
          </w:p>
        </w:tc>
      </w:tr>
      <w:tr w:rsidR="00D3739B" w14:paraId="2BEEB770" w14:textId="77777777" w:rsidTr="000D398F">
        <w:trPr>
          <w:trHeight w:val="375"/>
        </w:trPr>
        <w:tc>
          <w:tcPr>
            <w:tcW w:w="3681" w:type="dxa"/>
            <w:tcBorders>
              <w:left w:val="single" w:sz="12" w:space="0" w:color="auto"/>
            </w:tcBorders>
            <w:vAlign w:val="center"/>
          </w:tcPr>
          <w:p w14:paraId="7110ED20" w14:textId="77777777" w:rsidR="00D3739B" w:rsidRDefault="00D3739B" w:rsidP="00A55718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学部名/Faculty･</w:t>
            </w:r>
            <w:r>
              <w:rPr>
                <w:szCs w:val="21"/>
              </w:rPr>
              <w:t>College</w:t>
            </w:r>
          </w:p>
        </w:tc>
        <w:tc>
          <w:tcPr>
            <w:tcW w:w="5376" w:type="dxa"/>
            <w:tcBorders>
              <w:right w:val="single" w:sz="12" w:space="0" w:color="auto"/>
            </w:tcBorders>
          </w:tcPr>
          <w:p w14:paraId="078FCFDB" w14:textId="77777777" w:rsidR="00D3739B" w:rsidRDefault="00D3739B" w:rsidP="00A55718">
            <w:pPr>
              <w:jc w:val="left"/>
              <w:rPr>
                <w:szCs w:val="21"/>
              </w:rPr>
            </w:pPr>
          </w:p>
          <w:p w14:paraId="3165DD7C" w14:textId="2F9523EC" w:rsidR="009F38C5" w:rsidRDefault="009F38C5" w:rsidP="00A55718">
            <w:pPr>
              <w:jc w:val="left"/>
              <w:rPr>
                <w:szCs w:val="21"/>
              </w:rPr>
            </w:pPr>
          </w:p>
        </w:tc>
      </w:tr>
      <w:tr w:rsidR="00D3739B" w14:paraId="51CF49D1" w14:textId="77777777" w:rsidTr="000D398F">
        <w:trPr>
          <w:trHeight w:val="332"/>
        </w:trPr>
        <w:tc>
          <w:tcPr>
            <w:tcW w:w="3681" w:type="dxa"/>
            <w:tcBorders>
              <w:left w:val="single" w:sz="12" w:space="0" w:color="auto"/>
            </w:tcBorders>
            <w:vAlign w:val="center"/>
          </w:tcPr>
          <w:p w14:paraId="000011EB" w14:textId="77777777" w:rsidR="00D3739B" w:rsidRDefault="00D3739B" w:rsidP="00A55718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学科・専攻/</w:t>
            </w:r>
            <w:r>
              <w:rPr>
                <w:szCs w:val="21"/>
              </w:rPr>
              <w:t>Department</w:t>
            </w:r>
          </w:p>
        </w:tc>
        <w:tc>
          <w:tcPr>
            <w:tcW w:w="5376" w:type="dxa"/>
            <w:tcBorders>
              <w:right w:val="single" w:sz="12" w:space="0" w:color="auto"/>
            </w:tcBorders>
          </w:tcPr>
          <w:p w14:paraId="390FFBDC" w14:textId="77777777" w:rsidR="00D3739B" w:rsidRDefault="00D3739B" w:rsidP="00A55718">
            <w:pPr>
              <w:jc w:val="left"/>
              <w:rPr>
                <w:szCs w:val="21"/>
              </w:rPr>
            </w:pPr>
          </w:p>
          <w:p w14:paraId="1DBC09C3" w14:textId="678D76B5" w:rsidR="009F38C5" w:rsidRDefault="009F38C5" w:rsidP="00A55718">
            <w:pPr>
              <w:jc w:val="left"/>
              <w:rPr>
                <w:szCs w:val="21"/>
              </w:rPr>
            </w:pPr>
          </w:p>
        </w:tc>
      </w:tr>
      <w:tr w:rsidR="00D3739B" w14:paraId="389A085F" w14:textId="77777777" w:rsidTr="000D398F">
        <w:trPr>
          <w:trHeight w:val="400"/>
        </w:trPr>
        <w:tc>
          <w:tcPr>
            <w:tcW w:w="3681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184FC599" w14:textId="77777777" w:rsidR="00D3739B" w:rsidRDefault="00D3739B" w:rsidP="00A55718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卒業年月/</w:t>
            </w:r>
            <w:r w:rsidRPr="006014CC">
              <w:rPr>
                <w:szCs w:val="21"/>
              </w:rPr>
              <w:t>Month</w:t>
            </w:r>
            <w:r>
              <w:rPr>
                <w:rFonts w:hint="eastAsia"/>
                <w:szCs w:val="21"/>
              </w:rPr>
              <w:t>･Y</w:t>
            </w:r>
            <w:r w:rsidRPr="006014CC">
              <w:rPr>
                <w:szCs w:val="21"/>
              </w:rPr>
              <w:t>ear of Graduation</w:t>
            </w:r>
          </w:p>
        </w:tc>
        <w:tc>
          <w:tcPr>
            <w:tcW w:w="5376" w:type="dxa"/>
            <w:tcBorders>
              <w:bottom w:val="single" w:sz="12" w:space="0" w:color="auto"/>
              <w:right w:val="single" w:sz="12" w:space="0" w:color="auto"/>
            </w:tcBorders>
          </w:tcPr>
          <w:p w14:paraId="23EBB555" w14:textId="77777777" w:rsidR="00D3739B" w:rsidRDefault="00D3739B" w:rsidP="00A55718">
            <w:pPr>
              <w:jc w:val="left"/>
              <w:rPr>
                <w:szCs w:val="21"/>
              </w:rPr>
            </w:pPr>
          </w:p>
          <w:p w14:paraId="475C3CEC" w14:textId="1552C8BD" w:rsidR="000D398F" w:rsidRDefault="000D398F" w:rsidP="00A55718">
            <w:pPr>
              <w:jc w:val="left"/>
              <w:rPr>
                <w:szCs w:val="21"/>
              </w:rPr>
            </w:pPr>
          </w:p>
        </w:tc>
      </w:tr>
    </w:tbl>
    <w:p w14:paraId="083FE7CD" w14:textId="2F747287" w:rsidR="00D3739B" w:rsidRDefault="00D3739B"/>
    <w:p w14:paraId="215A80D5" w14:textId="77777777" w:rsidR="000D398F" w:rsidRDefault="000D398F"/>
    <w:p w14:paraId="4816BB5D" w14:textId="1E4BFBA5" w:rsidR="009F38C5" w:rsidRDefault="009F38C5" w:rsidP="000D398F">
      <w:r>
        <w:rPr>
          <w:rFonts w:hint="eastAsia"/>
        </w:rPr>
        <w:t>■指導教員（Academic Advisor</w:t>
      </w:r>
      <w:r>
        <w:t>）</w:t>
      </w:r>
    </w:p>
    <w:tbl>
      <w:tblPr>
        <w:tblStyle w:val="a3"/>
        <w:tblW w:w="9057" w:type="dxa"/>
        <w:tblLook w:val="04A0" w:firstRow="1" w:lastRow="0" w:firstColumn="1" w:lastColumn="0" w:noHBand="0" w:noVBand="1"/>
      </w:tblPr>
      <w:tblGrid>
        <w:gridCol w:w="988"/>
        <w:gridCol w:w="3969"/>
        <w:gridCol w:w="4100"/>
      </w:tblGrid>
      <w:tr w:rsidR="0031042E" w14:paraId="1A56BB6F" w14:textId="77777777" w:rsidTr="000D398F">
        <w:tc>
          <w:tcPr>
            <w:tcW w:w="9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16AC5B4C" w14:textId="40683123" w:rsidR="0031042E" w:rsidRDefault="0031042E" w:rsidP="0035761D"/>
        </w:tc>
        <w:tc>
          <w:tcPr>
            <w:tcW w:w="396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D373272" w14:textId="2251FFC3" w:rsidR="0031042E" w:rsidRDefault="0031042E" w:rsidP="00FA2847">
            <w:pPr>
              <w:jc w:val="center"/>
            </w:pPr>
            <w:r>
              <w:rPr>
                <w:rFonts w:hint="eastAsia"/>
              </w:rPr>
              <w:t>氏名・職名/</w:t>
            </w:r>
            <w:r>
              <w:t>Name</w:t>
            </w:r>
            <w:r w:rsidR="00AD05C9">
              <w:rPr>
                <w:rFonts w:hint="eastAsia"/>
              </w:rPr>
              <w:t>・</w:t>
            </w:r>
            <w:r w:rsidR="000501F4">
              <w:rPr>
                <w:rFonts w:hint="eastAsia"/>
              </w:rPr>
              <w:t>Position</w:t>
            </w:r>
          </w:p>
        </w:tc>
        <w:tc>
          <w:tcPr>
            <w:tcW w:w="4100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9973652" w14:textId="77777777" w:rsidR="009562C1" w:rsidRDefault="009562C1" w:rsidP="000D398F">
            <w:pPr>
              <w:jc w:val="center"/>
              <w:rPr>
                <w:szCs w:val="21"/>
              </w:rPr>
            </w:pPr>
            <w:r w:rsidRPr="009562C1">
              <w:rPr>
                <w:rFonts w:hint="eastAsia"/>
                <w:szCs w:val="21"/>
              </w:rPr>
              <w:t>所属大学・研究科</w:t>
            </w:r>
          </w:p>
          <w:p w14:paraId="390BF22F" w14:textId="77777777" w:rsidR="0031042E" w:rsidRPr="009562C1" w:rsidRDefault="009562C1" w:rsidP="000D398F">
            <w:pPr>
              <w:jc w:val="center"/>
              <w:rPr>
                <w:szCs w:val="21"/>
              </w:rPr>
            </w:pPr>
            <w:r w:rsidRPr="00357F27">
              <w:rPr>
                <w:sz w:val="18"/>
                <w:szCs w:val="21"/>
              </w:rPr>
              <w:t xml:space="preserve">Affiliated </w:t>
            </w:r>
            <w:r w:rsidR="00357F27" w:rsidRPr="00357F27">
              <w:rPr>
                <w:rFonts w:hint="eastAsia"/>
                <w:sz w:val="18"/>
                <w:szCs w:val="21"/>
              </w:rPr>
              <w:t>U</w:t>
            </w:r>
            <w:r w:rsidRPr="00357F27">
              <w:rPr>
                <w:sz w:val="18"/>
                <w:szCs w:val="21"/>
              </w:rPr>
              <w:t xml:space="preserve">niversity / </w:t>
            </w:r>
            <w:r w:rsidR="00357F27" w:rsidRPr="00357F27">
              <w:rPr>
                <w:rFonts w:hint="eastAsia"/>
                <w:sz w:val="18"/>
                <w:szCs w:val="21"/>
              </w:rPr>
              <w:t>G</w:t>
            </w:r>
            <w:r w:rsidRPr="00357F27">
              <w:rPr>
                <w:sz w:val="18"/>
                <w:szCs w:val="21"/>
              </w:rPr>
              <w:t xml:space="preserve">raduate </w:t>
            </w:r>
            <w:r w:rsidR="00357F27" w:rsidRPr="00357F27">
              <w:rPr>
                <w:rFonts w:hint="eastAsia"/>
                <w:sz w:val="18"/>
                <w:szCs w:val="21"/>
              </w:rPr>
              <w:t>S</w:t>
            </w:r>
            <w:r w:rsidRPr="00357F27">
              <w:rPr>
                <w:sz w:val="18"/>
                <w:szCs w:val="21"/>
              </w:rPr>
              <w:t>chool</w:t>
            </w:r>
          </w:p>
        </w:tc>
      </w:tr>
      <w:tr w:rsidR="0031042E" w14:paraId="04DD67F7" w14:textId="77777777" w:rsidTr="000D398F">
        <w:tc>
          <w:tcPr>
            <w:tcW w:w="988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0C615A4F" w14:textId="77777777" w:rsidR="0031042E" w:rsidRPr="00D3739B" w:rsidRDefault="0031042E" w:rsidP="00FA2847">
            <w:pPr>
              <w:jc w:val="left"/>
            </w:pPr>
            <w:r>
              <w:rPr>
                <w:rFonts w:hint="eastAsia"/>
              </w:rPr>
              <w:t>主/Main</w:t>
            </w:r>
          </w:p>
        </w:tc>
        <w:tc>
          <w:tcPr>
            <w:tcW w:w="3969" w:type="dxa"/>
            <w:tcBorders>
              <w:top w:val="single" w:sz="12" w:space="0" w:color="auto"/>
            </w:tcBorders>
          </w:tcPr>
          <w:p w14:paraId="0DD23908" w14:textId="77777777" w:rsidR="0031042E" w:rsidRDefault="0031042E" w:rsidP="0035761D"/>
        </w:tc>
        <w:tc>
          <w:tcPr>
            <w:tcW w:w="4100" w:type="dxa"/>
            <w:tcBorders>
              <w:top w:val="single" w:sz="12" w:space="0" w:color="auto"/>
              <w:right w:val="single" w:sz="12" w:space="0" w:color="auto"/>
            </w:tcBorders>
          </w:tcPr>
          <w:p w14:paraId="54E2A173" w14:textId="3B51E538" w:rsidR="0031042E" w:rsidRDefault="009562C1" w:rsidP="0035761D">
            <w:r>
              <w:rPr>
                <w:rFonts w:hint="eastAsia"/>
              </w:rPr>
              <w:t>名古屋大学</w:t>
            </w:r>
            <w:r w:rsidR="009003BC">
              <w:rPr>
                <w:rFonts w:hint="eastAsia"/>
              </w:rPr>
              <w:t>大学院</w:t>
            </w:r>
            <w:r>
              <w:rPr>
                <w:rFonts w:hint="eastAsia"/>
              </w:rPr>
              <w:t>国際開発研究科</w:t>
            </w:r>
          </w:p>
          <w:p w14:paraId="1558A5CD" w14:textId="77777777" w:rsidR="009562C1" w:rsidRDefault="009562C1" w:rsidP="0035761D">
            <w:r>
              <w:rPr>
                <w:rFonts w:hint="eastAsia"/>
              </w:rPr>
              <w:t>GSID,</w:t>
            </w:r>
            <w:r>
              <w:t xml:space="preserve"> Nagoya University</w:t>
            </w:r>
          </w:p>
        </w:tc>
      </w:tr>
      <w:tr w:rsidR="0031042E" w14:paraId="57AEA167" w14:textId="77777777" w:rsidTr="000D398F">
        <w:tc>
          <w:tcPr>
            <w:tcW w:w="988" w:type="dxa"/>
            <w:tcBorders>
              <w:left w:val="single" w:sz="12" w:space="0" w:color="auto"/>
            </w:tcBorders>
            <w:vAlign w:val="center"/>
          </w:tcPr>
          <w:p w14:paraId="3CEA34F0" w14:textId="40D013DF" w:rsidR="0031042E" w:rsidRPr="00D3739B" w:rsidRDefault="00243B27" w:rsidP="00FA2847">
            <w:pPr>
              <w:jc w:val="left"/>
            </w:pPr>
            <w:r>
              <w:rPr>
                <w:rFonts w:hint="eastAsia"/>
              </w:rPr>
              <w:t xml:space="preserve">副/ Sub </w:t>
            </w:r>
          </w:p>
        </w:tc>
        <w:tc>
          <w:tcPr>
            <w:tcW w:w="3969" w:type="dxa"/>
          </w:tcPr>
          <w:p w14:paraId="7FFDBC97" w14:textId="77777777" w:rsidR="0031042E" w:rsidRDefault="0031042E" w:rsidP="0035761D"/>
        </w:tc>
        <w:tc>
          <w:tcPr>
            <w:tcW w:w="4100" w:type="dxa"/>
            <w:tcBorders>
              <w:right w:val="single" w:sz="12" w:space="0" w:color="auto"/>
            </w:tcBorders>
          </w:tcPr>
          <w:p w14:paraId="7B8CAC23" w14:textId="77777777" w:rsidR="0031042E" w:rsidRDefault="0031042E" w:rsidP="0035761D"/>
          <w:p w14:paraId="4438F227" w14:textId="15E133CB" w:rsidR="009F38C5" w:rsidRDefault="009F38C5" w:rsidP="0035761D"/>
        </w:tc>
      </w:tr>
      <w:tr w:rsidR="0031042E" w14:paraId="05230CE7" w14:textId="77777777" w:rsidTr="000D398F">
        <w:tc>
          <w:tcPr>
            <w:tcW w:w="988" w:type="dxa"/>
            <w:tcBorders>
              <w:left w:val="single" w:sz="12" w:space="0" w:color="auto"/>
            </w:tcBorders>
            <w:vAlign w:val="center"/>
          </w:tcPr>
          <w:p w14:paraId="6172C116" w14:textId="27514196" w:rsidR="0031042E" w:rsidRPr="00243B27" w:rsidRDefault="00243B27" w:rsidP="00FA2847">
            <w:pPr>
              <w:jc w:val="left"/>
            </w:pPr>
            <w:r>
              <w:rPr>
                <w:rFonts w:hint="eastAsia"/>
              </w:rPr>
              <w:t>副/ Sub</w:t>
            </w:r>
          </w:p>
        </w:tc>
        <w:tc>
          <w:tcPr>
            <w:tcW w:w="3969" w:type="dxa"/>
          </w:tcPr>
          <w:p w14:paraId="0A664C93" w14:textId="77777777" w:rsidR="0031042E" w:rsidRDefault="0031042E" w:rsidP="0035761D"/>
        </w:tc>
        <w:tc>
          <w:tcPr>
            <w:tcW w:w="4100" w:type="dxa"/>
            <w:tcBorders>
              <w:right w:val="single" w:sz="12" w:space="0" w:color="auto"/>
            </w:tcBorders>
          </w:tcPr>
          <w:p w14:paraId="0A2C4A11" w14:textId="77777777" w:rsidR="0031042E" w:rsidRDefault="0031042E" w:rsidP="0035761D"/>
          <w:p w14:paraId="1194663E" w14:textId="76CF4F90" w:rsidR="009F38C5" w:rsidRDefault="009F38C5" w:rsidP="0035761D"/>
        </w:tc>
      </w:tr>
      <w:tr w:rsidR="009F38C5" w14:paraId="77542093" w14:textId="77777777" w:rsidTr="000D398F">
        <w:tc>
          <w:tcPr>
            <w:tcW w:w="988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13FE4174" w14:textId="17439591" w:rsidR="009F38C5" w:rsidRDefault="009F38C5" w:rsidP="009F38C5">
            <w:pPr>
              <w:jc w:val="left"/>
            </w:pPr>
            <w:r>
              <w:rPr>
                <w:rFonts w:hint="eastAsia"/>
              </w:rPr>
              <w:t>副/Sub</w:t>
            </w:r>
          </w:p>
        </w:tc>
        <w:tc>
          <w:tcPr>
            <w:tcW w:w="3969" w:type="dxa"/>
            <w:tcBorders>
              <w:bottom w:val="single" w:sz="12" w:space="0" w:color="auto"/>
            </w:tcBorders>
          </w:tcPr>
          <w:p w14:paraId="1C21C4AD" w14:textId="77777777" w:rsidR="009F38C5" w:rsidRDefault="009F38C5" w:rsidP="0035761D"/>
        </w:tc>
        <w:tc>
          <w:tcPr>
            <w:tcW w:w="4100" w:type="dxa"/>
            <w:tcBorders>
              <w:bottom w:val="single" w:sz="12" w:space="0" w:color="auto"/>
              <w:right w:val="single" w:sz="12" w:space="0" w:color="auto"/>
            </w:tcBorders>
          </w:tcPr>
          <w:p w14:paraId="2850CBE5" w14:textId="77777777" w:rsidR="009F38C5" w:rsidRDefault="009F38C5" w:rsidP="0035761D"/>
          <w:p w14:paraId="5682E9E7" w14:textId="257583DF" w:rsidR="009F38C5" w:rsidRDefault="009F38C5" w:rsidP="0035761D"/>
        </w:tc>
      </w:tr>
    </w:tbl>
    <w:p w14:paraId="5BFE21F3" w14:textId="77777777" w:rsidR="009F38C5" w:rsidRDefault="009F38C5">
      <w:pPr>
        <w:widowControl/>
        <w:jc w:val="left"/>
      </w:pPr>
      <w:r>
        <w:br w:type="page"/>
      </w:r>
    </w:p>
    <w:p w14:paraId="4B1DAFB5" w14:textId="33B6D09F" w:rsidR="0031042E" w:rsidRDefault="009F38C5" w:rsidP="000D398F">
      <w:pPr>
        <w:snapToGrid w:val="0"/>
      </w:pPr>
      <w:r>
        <w:rPr>
          <w:rFonts w:hint="eastAsia"/>
        </w:rPr>
        <w:lastRenderedPageBreak/>
        <w:t>■学修・研究指導計画</w:t>
      </w:r>
      <w:r w:rsidR="000D398F" w:rsidRPr="000D398F">
        <w:rPr>
          <w:rFonts w:hint="eastAsia"/>
          <w:szCs w:val="21"/>
        </w:rPr>
        <w:t>（</w:t>
      </w:r>
      <w:r w:rsidR="000D398F" w:rsidRPr="000D398F">
        <w:rPr>
          <w:szCs w:val="21"/>
        </w:rPr>
        <w:t>Research</w:t>
      </w:r>
      <w:r w:rsidR="000D398F" w:rsidRPr="000D398F">
        <w:rPr>
          <w:rFonts w:hint="eastAsia"/>
          <w:szCs w:val="21"/>
        </w:rPr>
        <w:t>/G</w:t>
      </w:r>
      <w:r w:rsidR="000D398F" w:rsidRPr="000D398F">
        <w:rPr>
          <w:szCs w:val="21"/>
        </w:rPr>
        <w:t>uidance Plan</w:t>
      </w:r>
      <w:r w:rsidR="000D398F" w:rsidRPr="000D398F">
        <w:rPr>
          <w:rFonts w:hint="eastAsia"/>
          <w:szCs w:val="21"/>
        </w:rPr>
        <w:t>）</w:t>
      </w:r>
    </w:p>
    <w:tbl>
      <w:tblPr>
        <w:tblStyle w:val="a3"/>
        <w:tblW w:w="9057" w:type="dxa"/>
        <w:tblLook w:val="04A0" w:firstRow="1" w:lastRow="0" w:firstColumn="1" w:lastColumn="0" w:noHBand="0" w:noVBand="1"/>
      </w:tblPr>
      <w:tblGrid>
        <w:gridCol w:w="2689"/>
        <w:gridCol w:w="6368"/>
      </w:tblGrid>
      <w:tr w:rsidR="00027C25" w14:paraId="0B901600" w14:textId="77777777" w:rsidTr="000D398F">
        <w:tc>
          <w:tcPr>
            <w:tcW w:w="268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5D81EF8F" w14:textId="77777777" w:rsidR="00027C25" w:rsidRDefault="00027C25">
            <w:bookmarkStart w:id="1" w:name="_Hlk90397193"/>
            <w:r>
              <w:rPr>
                <w:rFonts w:hint="eastAsia"/>
              </w:rPr>
              <w:t>研究題目</w:t>
            </w:r>
          </w:p>
          <w:p w14:paraId="5CD03A08" w14:textId="77777777" w:rsidR="00027C25" w:rsidRDefault="00027C25">
            <w:r w:rsidRPr="00D3739B">
              <w:t>Proposed Research T</w:t>
            </w:r>
            <w:r w:rsidR="00AE16AC">
              <w:t>heme</w:t>
            </w:r>
          </w:p>
        </w:tc>
        <w:tc>
          <w:tcPr>
            <w:tcW w:w="6368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B4F3320" w14:textId="77777777" w:rsidR="00027C25" w:rsidRDefault="00056B0E">
            <w:r>
              <w:rPr>
                <w:rFonts w:hint="eastAsia"/>
              </w:rPr>
              <w:t>日本語：</w:t>
            </w:r>
          </w:p>
          <w:p w14:paraId="686933E1" w14:textId="77777777" w:rsidR="00056B0E" w:rsidRDefault="00056B0E"/>
          <w:p w14:paraId="26F8361A" w14:textId="77777777" w:rsidR="00056B0E" w:rsidRDefault="00056B0E">
            <w:r>
              <w:rPr>
                <w:rFonts w:hint="eastAsia"/>
              </w:rPr>
              <w:t>English：</w:t>
            </w:r>
          </w:p>
          <w:p w14:paraId="1B40447C" w14:textId="77777777" w:rsidR="00027C25" w:rsidRPr="00027C25" w:rsidRDefault="00027C25"/>
        </w:tc>
      </w:tr>
      <w:bookmarkEnd w:id="1"/>
      <w:tr w:rsidR="003C10EB" w14:paraId="32CF62E9" w14:textId="77777777" w:rsidTr="000D398F">
        <w:tc>
          <w:tcPr>
            <w:tcW w:w="9057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31A8C662" w14:textId="77777777" w:rsidR="003C10EB" w:rsidRPr="00027C25" w:rsidRDefault="003C10EB" w:rsidP="0035761D">
            <w:r>
              <w:rPr>
                <w:rFonts w:hint="eastAsia"/>
              </w:rPr>
              <w:t>学修</w:t>
            </w:r>
            <w:r w:rsidR="0031042E">
              <w:rPr>
                <w:rFonts w:hint="eastAsia"/>
              </w:rPr>
              <w:t>・</w:t>
            </w:r>
            <w:r w:rsidR="003114C9">
              <w:rPr>
                <w:rFonts w:hint="eastAsia"/>
              </w:rPr>
              <w:t>研究</w:t>
            </w:r>
            <w:r w:rsidR="0031042E">
              <w:rPr>
                <w:rFonts w:hint="eastAsia"/>
              </w:rPr>
              <w:t xml:space="preserve">指導計画 </w:t>
            </w:r>
            <w:r w:rsidR="0031042E">
              <w:t>R</w:t>
            </w:r>
            <w:r>
              <w:t>esearch</w:t>
            </w:r>
            <w:r w:rsidR="0031042E">
              <w:t xml:space="preserve">/Guidance </w:t>
            </w:r>
            <w:r>
              <w:t>Plan</w:t>
            </w:r>
          </w:p>
        </w:tc>
      </w:tr>
      <w:tr w:rsidR="003C10EB" w14:paraId="20000140" w14:textId="77777777" w:rsidTr="000D398F">
        <w:trPr>
          <w:trHeight w:val="4424"/>
        </w:trPr>
        <w:tc>
          <w:tcPr>
            <w:tcW w:w="9057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3FAA08FA" w14:textId="53FED2F8" w:rsidR="008E2C85" w:rsidRDefault="0047072A" w:rsidP="000D398F">
            <w:pPr>
              <w:snapToGrid w:val="0"/>
              <w:spacing w:line="280" w:lineRule="exact"/>
            </w:pPr>
            <w:r>
              <w:rPr>
                <w:rFonts w:hint="eastAsia"/>
              </w:rPr>
              <w:t>1</w:t>
            </w:r>
            <w:r w:rsidRPr="003C10EB">
              <w:rPr>
                <w:rFonts w:hint="eastAsia"/>
              </w:rPr>
              <w:t>年次</w:t>
            </w:r>
            <w:r>
              <w:rPr>
                <w:rFonts w:hint="eastAsia"/>
              </w:rPr>
              <w:t>学修計画</w:t>
            </w:r>
            <w:r w:rsidR="000D398F">
              <w:rPr>
                <w:rFonts w:hint="eastAsia"/>
                <w:sz w:val="16"/>
                <w:szCs w:val="18"/>
              </w:rPr>
              <w:t xml:space="preserve">　　　　　　　　　　　　　　　　　　　　　　　　</w:t>
            </w:r>
          </w:p>
          <w:p w14:paraId="47C91D9D" w14:textId="71F04FF4" w:rsidR="00C93CE2" w:rsidRDefault="0047072A" w:rsidP="000D398F">
            <w:pPr>
              <w:snapToGrid w:val="0"/>
              <w:spacing w:line="280" w:lineRule="exact"/>
              <w:rPr>
                <w:sz w:val="16"/>
                <w:szCs w:val="18"/>
              </w:rPr>
            </w:pPr>
            <w:r w:rsidRPr="003C10EB">
              <w:t xml:space="preserve">Research </w:t>
            </w:r>
            <w:r>
              <w:t>p</w:t>
            </w:r>
            <w:r w:rsidRPr="003C10EB">
              <w:t>lan in the first year</w:t>
            </w:r>
            <w:r w:rsidRPr="0047072A">
              <w:rPr>
                <w:sz w:val="18"/>
              </w:rPr>
              <w:t xml:space="preserve"> </w:t>
            </w:r>
            <w:r w:rsidR="003C10EB" w:rsidRPr="0047072A">
              <w:rPr>
                <w:sz w:val="18"/>
              </w:rPr>
              <w:t>(</w:t>
            </w:r>
            <w:r w:rsidR="0031042E" w:rsidRPr="0047072A">
              <w:rPr>
                <w:sz w:val="18"/>
              </w:rPr>
              <w:t>F</w:t>
            </w:r>
            <w:r w:rsidRPr="0047072A">
              <w:rPr>
                <w:sz w:val="18"/>
              </w:rPr>
              <w:t>i</w:t>
            </w:r>
            <w:r w:rsidR="0031042E" w:rsidRPr="0047072A">
              <w:rPr>
                <w:sz w:val="18"/>
              </w:rPr>
              <w:t>ll in by students/</w:t>
            </w:r>
            <w:r w:rsidR="0031042E" w:rsidRPr="0047072A">
              <w:rPr>
                <w:rFonts w:hint="eastAsia"/>
                <w:sz w:val="18"/>
              </w:rPr>
              <w:t>学生記入欄</w:t>
            </w:r>
            <w:r w:rsidR="003C10EB" w:rsidRPr="0047072A">
              <w:rPr>
                <w:sz w:val="18"/>
              </w:rPr>
              <w:t>）</w:t>
            </w:r>
            <w:r w:rsidR="000D398F">
              <w:rPr>
                <w:rFonts w:hint="eastAsia"/>
              </w:rPr>
              <w:t xml:space="preserve">　　　　　　　　　　　　　</w:t>
            </w:r>
          </w:p>
          <w:p w14:paraId="0981D8DE" w14:textId="655E7624" w:rsidR="00C93CE2" w:rsidRPr="00A93CB4" w:rsidRDefault="000D398F" w:rsidP="000D398F">
            <w:pPr>
              <w:snapToGrid w:val="0"/>
              <w:jc w:val="left"/>
              <w:rPr>
                <w:rFonts w:ascii="Segoe UI Emoji" w:hAnsi="Segoe UI Emoji"/>
              </w:rPr>
            </w:pPr>
            <w:r>
              <w:rPr>
                <w:rFonts w:hint="eastAsia"/>
              </w:rPr>
              <w:t>(</w:t>
            </w:r>
            <w:r w:rsidR="00C915F3">
              <w:rPr>
                <w:rFonts w:hint="eastAsia"/>
              </w:rPr>
              <w:t>提出日</w:t>
            </w:r>
            <w:r>
              <w:rPr>
                <w:rFonts w:hint="eastAsia"/>
              </w:rPr>
              <w:t>/D</w:t>
            </w:r>
            <w:r w:rsidRPr="00F82740">
              <w:t>ate</w:t>
            </w:r>
            <w:r>
              <w:t xml:space="preserve"> of </w:t>
            </w:r>
            <w:r w:rsidR="00C915F3">
              <w:t>submission</w:t>
            </w:r>
            <w:r>
              <w:t>:</w:t>
            </w:r>
            <w:r>
              <w:rPr>
                <w:rFonts w:hint="eastAsia"/>
              </w:rPr>
              <w:t xml:space="preserve"> </w:t>
            </w:r>
            <w:r>
              <w:t xml:space="preserve">    /     /     )</w:t>
            </w:r>
          </w:p>
          <w:p w14:paraId="293C5C3A" w14:textId="77777777" w:rsidR="0031042E" w:rsidRDefault="0031042E" w:rsidP="003C10EB"/>
          <w:p w14:paraId="349EEA8E" w14:textId="77777777" w:rsidR="000D398F" w:rsidRDefault="000D398F" w:rsidP="003C10EB"/>
          <w:p w14:paraId="41443A85" w14:textId="77777777" w:rsidR="000D398F" w:rsidRDefault="000D398F" w:rsidP="003C10EB"/>
          <w:p w14:paraId="36542A9C" w14:textId="77777777" w:rsidR="000D398F" w:rsidRDefault="000D398F" w:rsidP="003C10EB"/>
          <w:p w14:paraId="78D44112" w14:textId="77777777" w:rsidR="000D398F" w:rsidRDefault="000D398F" w:rsidP="003C10EB"/>
          <w:p w14:paraId="53019F65" w14:textId="77777777" w:rsidR="000D398F" w:rsidRDefault="000D398F" w:rsidP="003C10EB"/>
          <w:p w14:paraId="1BEF467D" w14:textId="77777777" w:rsidR="000D398F" w:rsidRDefault="000D398F" w:rsidP="003C10EB"/>
          <w:p w14:paraId="710C3E6A" w14:textId="77777777" w:rsidR="000D398F" w:rsidRDefault="000D398F" w:rsidP="003C10EB"/>
          <w:p w14:paraId="4B922B81" w14:textId="419BC78F" w:rsidR="000D398F" w:rsidRDefault="000D398F" w:rsidP="003C10EB"/>
          <w:p w14:paraId="30D96B8E" w14:textId="7DC361F7" w:rsidR="000D398F" w:rsidRPr="00027C25" w:rsidRDefault="000D398F" w:rsidP="003C10EB"/>
        </w:tc>
      </w:tr>
      <w:tr w:rsidR="0031042E" w14:paraId="257EE841" w14:textId="77777777" w:rsidTr="000D398F">
        <w:trPr>
          <w:trHeight w:val="3893"/>
        </w:trPr>
        <w:tc>
          <w:tcPr>
            <w:tcW w:w="9057" w:type="dxa"/>
            <w:gridSpan w:val="2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75264A8" w14:textId="77777777" w:rsidR="0047072A" w:rsidRDefault="0047072A" w:rsidP="0047072A">
            <w:pPr>
              <w:rPr>
                <w:sz w:val="16"/>
              </w:rPr>
            </w:pPr>
            <w:r w:rsidRPr="0031042E">
              <w:t>1年次</w:t>
            </w:r>
            <w:r w:rsidR="003114C9">
              <w:rPr>
                <w:rFonts w:hint="eastAsia"/>
              </w:rPr>
              <w:t>研究</w:t>
            </w:r>
            <w:r>
              <w:rPr>
                <w:rFonts w:hint="eastAsia"/>
              </w:rPr>
              <w:t>指導計画</w:t>
            </w:r>
            <w:r w:rsidRPr="0031042E">
              <w:t>/</w:t>
            </w:r>
            <w:r>
              <w:t>Guidance plan</w:t>
            </w:r>
            <w:r w:rsidRPr="0031042E">
              <w:t xml:space="preserve"> in the first year</w:t>
            </w:r>
            <w:r w:rsidRPr="00357F27">
              <w:rPr>
                <w:rFonts w:hint="eastAsia"/>
                <w:sz w:val="16"/>
              </w:rPr>
              <w:t xml:space="preserve"> (F</w:t>
            </w:r>
            <w:r w:rsidRPr="00357F27">
              <w:rPr>
                <w:sz w:val="16"/>
              </w:rPr>
              <w:t>ill in by academic advisors/指導教員記入欄)</w:t>
            </w:r>
          </w:p>
          <w:p w14:paraId="43D72F7D" w14:textId="13BA44E5" w:rsidR="000D398F" w:rsidRDefault="00C915F3" w:rsidP="0047072A">
            <w:pPr>
              <w:rPr>
                <w:szCs w:val="21"/>
              </w:rPr>
            </w:pPr>
            <w:r>
              <w:rPr>
                <w:rFonts w:hint="eastAsia"/>
              </w:rPr>
              <w:t>(提出日/D</w:t>
            </w:r>
            <w:r w:rsidRPr="00F82740">
              <w:t>ate</w:t>
            </w:r>
            <w:r>
              <w:t xml:space="preserve"> of submission:</w:t>
            </w:r>
            <w:r>
              <w:rPr>
                <w:rFonts w:hint="eastAsia"/>
              </w:rPr>
              <w:t xml:space="preserve"> </w:t>
            </w:r>
            <w:r>
              <w:t xml:space="preserve">    /     /     )</w:t>
            </w:r>
          </w:p>
          <w:p w14:paraId="59402651" w14:textId="77777777" w:rsidR="000D398F" w:rsidRDefault="000D398F" w:rsidP="0047072A">
            <w:pPr>
              <w:rPr>
                <w:sz w:val="18"/>
                <w:szCs w:val="21"/>
              </w:rPr>
            </w:pPr>
          </w:p>
          <w:p w14:paraId="732D3579" w14:textId="77777777" w:rsidR="000D398F" w:rsidRDefault="000D398F" w:rsidP="0047072A">
            <w:pPr>
              <w:rPr>
                <w:sz w:val="18"/>
                <w:szCs w:val="21"/>
              </w:rPr>
            </w:pPr>
          </w:p>
          <w:p w14:paraId="6EA926A8" w14:textId="77777777" w:rsidR="000D398F" w:rsidRDefault="000D398F" w:rsidP="0047072A">
            <w:pPr>
              <w:rPr>
                <w:sz w:val="18"/>
                <w:szCs w:val="21"/>
              </w:rPr>
            </w:pPr>
          </w:p>
          <w:p w14:paraId="3CDE883E" w14:textId="77777777" w:rsidR="000D398F" w:rsidRDefault="000D398F" w:rsidP="0047072A">
            <w:pPr>
              <w:rPr>
                <w:sz w:val="18"/>
                <w:szCs w:val="21"/>
              </w:rPr>
            </w:pPr>
          </w:p>
          <w:p w14:paraId="46CFD247" w14:textId="77777777" w:rsidR="000D398F" w:rsidRDefault="000D398F" w:rsidP="0047072A">
            <w:pPr>
              <w:rPr>
                <w:sz w:val="18"/>
                <w:szCs w:val="21"/>
              </w:rPr>
            </w:pPr>
          </w:p>
          <w:p w14:paraId="261230C6" w14:textId="77777777" w:rsidR="000D398F" w:rsidRDefault="000D398F" w:rsidP="0047072A">
            <w:pPr>
              <w:rPr>
                <w:sz w:val="18"/>
                <w:szCs w:val="21"/>
              </w:rPr>
            </w:pPr>
          </w:p>
          <w:p w14:paraId="67B11F2A" w14:textId="77777777" w:rsidR="000D398F" w:rsidRDefault="000D398F" w:rsidP="0047072A">
            <w:pPr>
              <w:rPr>
                <w:sz w:val="18"/>
                <w:szCs w:val="21"/>
              </w:rPr>
            </w:pPr>
          </w:p>
          <w:p w14:paraId="4ED4713D" w14:textId="77777777" w:rsidR="000D398F" w:rsidRDefault="000D398F" w:rsidP="0047072A">
            <w:pPr>
              <w:rPr>
                <w:sz w:val="18"/>
              </w:rPr>
            </w:pPr>
          </w:p>
          <w:p w14:paraId="3B3CC5D9" w14:textId="4B8F2D94" w:rsidR="000D398F" w:rsidRPr="0047072A" w:rsidRDefault="000D398F" w:rsidP="0047072A">
            <w:pPr>
              <w:rPr>
                <w:sz w:val="18"/>
              </w:rPr>
            </w:pPr>
          </w:p>
        </w:tc>
      </w:tr>
      <w:tr w:rsidR="000D398F" w:rsidRPr="00243B27" w14:paraId="1C1B1D24" w14:textId="77777777" w:rsidTr="000D398F">
        <w:trPr>
          <w:trHeight w:val="2475"/>
        </w:trPr>
        <w:tc>
          <w:tcPr>
            <w:tcW w:w="9057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E4F4BE0" w14:textId="660910B1" w:rsidR="000D398F" w:rsidRDefault="000D398F" w:rsidP="00767996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学修・研究指導</w:t>
            </w:r>
            <w:r w:rsidRPr="00D0672B">
              <w:rPr>
                <w:rFonts w:hint="eastAsia"/>
                <w:szCs w:val="21"/>
              </w:rPr>
              <w:t>計画</w:t>
            </w:r>
            <w:r>
              <w:rPr>
                <w:rFonts w:hint="eastAsia"/>
                <w:szCs w:val="21"/>
              </w:rPr>
              <w:t>の変更内容 Revised Guidance Plan</w:t>
            </w:r>
            <w:r>
              <w:rPr>
                <w:szCs w:val="21"/>
              </w:rPr>
              <w:t xml:space="preserve"> </w:t>
            </w:r>
            <w:r w:rsidRPr="00357F27">
              <w:rPr>
                <w:rFonts w:hint="eastAsia"/>
                <w:sz w:val="16"/>
              </w:rPr>
              <w:t>(F</w:t>
            </w:r>
            <w:r w:rsidRPr="00357F27">
              <w:rPr>
                <w:sz w:val="16"/>
              </w:rPr>
              <w:t>ill in by academic advisors/指導教員記入欄)</w:t>
            </w:r>
          </w:p>
          <w:p w14:paraId="1FA8D2BB" w14:textId="32BC5000" w:rsidR="000D398F" w:rsidRDefault="00C915F3" w:rsidP="00767996">
            <w:pPr>
              <w:rPr>
                <w:szCs w:val="21"/>
              </w:rPr>
            </w:pPr>
            <w:r>
              <w:rPr>
                <w:rFonts w:hint="eastAsia"/>
              </w:rPr>
              <w:t>(提出日/D</w:t>
            </w:r>
            <w:r w:rsidRPr="00F82740">
              <w:t>ate</w:t>
            </w:r>
            <w:r>
              <w:t xml:space="preserve"> of submission:</w:t>
            </w:r>
            <w:r>
              <w:rPr>
                <w:rFonts w:hint="eastAsia"/>
              </w:rPr>
              <w:t xml:space="preserve"> </w:t>
            </w:r>
            <w:r>
              <w:t xml:space="preserve">    /     /     )</w:t>
            </w:r>
          </w:p>
          <w:p w14:paraId="5BB9AFA8" w14:textId="77777777" w:rsidR="000D398F" w:rsidRDefault="000D398F" w:rsidP="00767996"/>
          <w:p w14:paraId="4AAE9CDD" w14:textId="77777777" w:rsidR="000D398F" w:rsidRDefault="000D398F" w:rsidP="00767996"/>
          <w:p w14:paraId="3C18C579" w14:textId="77777777" w:rsidR="000D398F" w:rsidRDefault="000D398F" w:rsidP="00767996"/>
          <w:p w14:paraId="6C8A98F7" w14:textId="27C49870" w:rsidR="000D398F" w:rsidRPr="00243B27" w:rsidRDefault="000D398F" w:rsidP="00767996"/>
        </w:tc>
      </w:tr>
    </w:tbl>
    <w:p w14:paraId="55A01294" w14:textId="77777777" w:rsidR="009F38C5" w:rsidRDefault="009F38C5">
      <w:pPr>
        <w:widowControl/>
        <w:jc w:val="left"/>
      </w:pPr>
      <w:r>
        <w:br w:type="page"/>
      </w:r>
    </w:p>
    <w:p w14:paraId="262D8C6D" w14:textId="63CCCDE9" w:rsidR="00090E9E" w:rsidRDefault="000D398F">
      <w:r w:rsidRPr="000D398F">
        <w:rPr>
          <w:rFonts w:hint="eastAsia"/>
          <w:szCs w:val="21"/>
        </w:rPr>
        <w:lastRenderedPageBreak/>
        <w:t>（</w:t>
      </w:r>
      <w:r w:rsidRPr="000D398F">
        <w:rPr>
          <w:szCs w:val="21"/>
        </w:rPr>
        <w:t>Research</w:t>
      </w:r>
      <w:r w:rsidRPr="000D398F">
        <w:rPr>
          <w:rFonts w:hint="eastAsia"/>
          <w:szCs w:val="21"/>
        </w:rPr>
        <w:t>/G</w:t>
      </w:r>
      <w:r w:rsidRPr="000D398F">
        <w:rPr>
          <w:szCs w:val="21"/>
        </w:rPr>
        <w:t>uidance Plan</w:t>
      </w:r>
      <w:r w:rsidRPr="000D398F">
        <w:rPr>
          <w:rFonts w:hint="eastAsia"/>
          <w:szCs w:val="21"/>
        </w:rPr>
        <w:t>）</w:t>
      </w:r>
    </w:p>
    <w:tbl>
      <w:tblPr>
        <w:tblStyle w:val="a3"/>
        <w:tblW w:w="9057" w:type="dxa"/>
        <w:tblLook w:val="04A0" w:firstRow="1" w:lastRow="0" w:firstColumn="1" w:lastColumn="0" w:noHBand="0" w:noVBand="1"/>
      </w:tblPr>
      <w:tblGrid>
        <w:gridCol w:w="9057"/>
      </w:tblGrid>
      <w:tr w:rsidR="000412B2" w14:paraId="2AB0E497" w14:textId="77777777" w:rsidTr="000D398F">
        <w:trPr>
          <w:trHeight w:val="4846"/>
        </w:trPr>
        <w:tc>
          <w:tcPr>
            <w:tcW w:w="9057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6C81BA7C" w14:textId="6DE56C6D" w:rsidR="00C93CE2" w:rsidRDefault="0047072A" w:rsidP="00FA2847">
            <w:pPr>
              <w:snapToGrid w:val="0"/>
            </w:pPr>
            <w:r>
              <w:t>2年次学修計画</w:t>
            </w:r>
            <w:r w:rsidR="000D398F">
              <w:rPr>
                <w:rFonts w:hint="eastAsia"/>
              </w:rPr>
              <w:t xml:space="preserve">　　　　　　　　　　　　　　　　</w:t>
            </w:r>
          </w:p>
          <w:p w14:paraId="023FF720" w14:textId="157D8823" w:rsidR="000412B2" w:rsidRDefault="0047072A" w:rsidP="00FA2847">
            <w:pPr>
              <w:snapToGrid w:val="0"/>
              <w:rPr>
                <w:sz w:val="18"/>
              </w:rPr>
            </w:pPr>
            <w:r>
              <w:t xml:space="preserve">Research Plan in the second year </w:t>
            </w:r>
            <w:r w:rsidRPr="0047072A">
              <w:rPr>
                <w:sz w:val="18"/>
              </w:rPr>
              <w:t>(Fill in by students/学生記入欄）</w:t>
            </w:r>
            <w:r w:rsidR="000D398F">
              <w:rPr>
                <w:rFonts w:hint="eastAsia"/>
              </w:rPr>
              <w:t xml:space="preserve">　　　　　　　　　　　　</w:t>
            </w:r>
          </w:p>
          <w:p w14:paraId="265EA13A" w14:textId="64D324F2" w:rsidR="000D398F" w:rsidRDefault="00C915F3" w:rsidP="00FA2847">
            <w:pPr>
              <w:snapToGrid w:val="0"/>
            </w:pPr>
            <w:r>
              <w:rPr>
                <w:rFonts w:hint="eastAsia"/>
              </w:rPr>
              <w:t>(提出日/D</w:t>
            </w:r>
            <w:r w:rsidRPr="00F82740">
              <w:t>ate</w:t>
            </w:r>
            <w:r>
              <w:t xml:space="preserve"> of submission:</w:t>
            </w:r>
            <w:r>
              <w:rPr>
                <w:rFonts w:hint="eastAsia"/>
              </w:rPr>
              <w:t xml:space="preserve"> </w:t>
            </w:r>
            <w:r>
              <w:t xml:space="preserve">    /     /     )</w:t>
            </w:r>
          </w:p>
          <w:p w14:paraId="3FE1F03D" w14:textId="77777777" w:rsidR="000D398F" w:rsidRDefault="000D398F" w:rsidP="00FA2847">
            <w:pPr>
              <w:snapToGrid w:val="0"/>
            </w:pPr>
          </w:p>
          <w:p w14:paraId="3EA0CD29" w14:textId="77777777" w:rsidR="000D398F" w:rsidRDefault="000D398F" w:rsidP="00FA2847">
            <w:pPr>
              <w:snapToGrid w:val="0"/>
            </w:pPr>
          </w:p>
          <w:p w14:paraId="192C5B2C" w14:textId="77777777" w:rsidR="000D398F" w:rsidRDefault="000D398F" w:rsidP="00FA2847">
            <w:pPr>
              <w:snapToGrid w:val="0"/>
            </w:pPr>
          </w:p>
          <w:p w14:paraId="35341ED3" w14:textId="77777777" w:rsidR="000D398F" w:rsidRDefault="000D398F" w:rsidP="00FA2847">
            <w:pPr>
              <w:snapToGrid w:val="0"/>
            </w:pPr>
          </w:p>
          <w:p w14:paraId="37456CA5" w14:textId="77777777" w:rsidR="000D398F" w:rsidRDefault="000D398F" w:rsidP="00FA2847">
            <w:pPr>
              <w:snapToGrid w:val="0"/>
            </w:pPr>
          </w:p>
          <w:p w14:paraId="31ADB743" w14:textId="77777777" w:rsidR="000D398F" w:rsidRDefault="000D398F" w:rsidP="00FA2847">
            <w:pPr>
              <w:snapToGrid w:val="0"/>
            </w:pPr>
          </w:p>
          <w:p w14:paraId="2237FF55" w14:textId="77777777" w:rsidR="000D398F" w:rsidRDefault="000D398F" w:rsidP="00FA2847">
            <w:pPr>
              <w:snapToGrid w:val="0"/>
            </w:pPr>
          </w:p>
          <w:p w14:paraId="358A9E2C" w14:textId="77777777" w:rsidR="000D398F" w:rsidRDefault="000D398F" w:rsidP="00FA2847">
            <w:pPr>
              <w:snapToGrid w:val="0"/>
            </w:pPr>
          </w:p>
          <w:p w14:paraId="15A9D4E6" w14:textId="77777777" w:rsidR="000D398F" w:rsidRDefault="000D398F" w:rsidP="00FA2847">
            <w:pPr>
              <w:snapToGrid w:val="0"/>
            </w:pPr>
          </w:p>
          <w:p w14:paraId="112745E4" w14:textId="21E2D248" w:rsidR="000D398F" w:rsidRDefault="000D398F" w:rsidP="00FA2847">
            <w:pPr>
              <w:snapToGrid w:val="0"/>
            </w:pPr>
          </w:p>
        </w:tc>
      </w:tr>
      <w:tr w:rsidR="0047072A" w14:paraId="7349E0C0" w14:textId="77777777" w:rsidTr="000D398F">
        <w:trPr>
          <w:trHeight w:val="3934"/>
        </w:trPr>
        <w:tc>
          <w:tcPr>
            <w:tcW w:w="9057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C67C542" w14:textId="77777777" w:rsidR="0047072A" w:rsidRDefault="0047072A" w:rsidP="0047072A">
            <w:pPr>
              <w:rPr>
                <w:sz w:val="16"/>
              </w:rPr>
            </w:pPr>
            <w:r>
              <w:t>2年次</w:t>
            </w:r>
            <w:r w:rsidR="003114C9">
              <w:rPr>
                <w:rFonts w:hint="eastAsia"/>
              </w:rPr>
              <w:t>研究</w:t>
            </w:r>
            <w:r>
              <w:t>指導計画/Guidance plan in the second year</w:t>
            </w:r>
            <w:r w:rsidRPr="0047072A">
              <w:rPr>
                <w:sz w:val="18"/>
              </w:rPr>
              <w:t xml:space="preserve"> </w:t>
            </w:r>
            <w:r w:rsidRPr="00357F27">
              <w:rPr>
                <w:sz w:val="16"/>
              </w:rPr>
              <w:t>(Fill in by academic advisors/指導教員記入欄)</w:t>
            </w:r>
          </w:p>
          <w:p w14:paraId="241E0268" w14:textId="326D53F4" w:rsidR="000D398F" w:rsidRDefault="00C915F3" w:rsidP="0047072A">
            <w:r>
              <w:rPr>
                <w:rFonts w:hint="eastAsia"/>
              </w:rPr>
              <w:t>(提出日/D</w:t>
            </w:r>
            <w:r w:rsidRPr="00F82740">
              <w:t>ate</w:t>
            </w:r>
            <w:r>
              <w:t xml:space="preserve"> of submission:</w:t>
            </w:r>
            <w:r>
              <w:rPr>
                <w:rFonts w:hint="eastAsia"/>
              </w:rPr>
              <w:t xml:space="preserve"> </w:t>
            </w:r>
            <w:r>
              <w:t xml:space="preserve">    /     /     )</w:t>
            </w:r>
          </w:p>
          <w:p w14:paraId="2BD4A344" w14:textId="77777777" w:rsidR="000D398F" w:rsidRDefault="000D398F" w:rsidP="0047072A"/>
          <w:p w14:paraId="5F0E1CC6" w14:textId="77777777" w:rsidR="000D398F" w:rsidRDefault="000D398F" w:rsidP="0047072A"/>
          <w:p w14:paraId="3B96132B" w14:textId="77777777" w:rsidR="000D398F" w:rsidRDefault="000D398F" w:rsidP="0047072A"/>
          <w:p w14:paraId="0F04F737" w14:textId="77777777" w:rsidR="000D398F" w:rsidRDefault="000D398F" w:rsidP="0047072A"/>
          <w:p w14:paraId="42C9B76A" w14:textId="77777777" w:rsidR="000D398F" w:rsidRDefault="000D398F" w:rsidP="0047072A"/>
          <w:p w14:paraId="203888A0" w14:textId="77777777" w:rsidR="000D398F" w:rsidRDefault="000D398F" w:rsidP="0047072A"/>
          <w:p w14:paraId="6A5CC1B3" w14:textId="77777777" w:rsidR="000D398F" w:rsidRDefault="000D398F" w:rsidP="0047072A"/>
          <w:p w14:paraId="5DA5DF50" w14:textId="77777777" w:rsidR="000D398F" w:rsidRDefault="000D398F" w:rsidP="0047072A"/>
          <w:p w14:paraId="01ACFB06" w14:textId="77777777" w:rsidR="000D398F" w:rsidRDefault="000D398F" w:rsidP="0047072A"/>
          <w:p w14:paraId="5F3E4780" w14:textId="3F74DF72" w:rsidR="000D398F" w:rsidRDefault="000D398F" w:rsidP="0047072A"/>
        </w:tc>
      </w:tr>
      <w:tr w:rsidR="000D398F" w:rsidRPr="00243B27" w14:paraId="55BEB205" w14:textId="77777777" w:rsidTr="000D398F">
        <w:trPr>
          <w:trHeight w:val="3537"/>
        </w:trPr>
        <w:tc>
          <w:tcPr>
            <w:tcW w:w="9057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D0F2453" w14:textId="77777777" w:rsidR="000D398F" w:rsidRDefault="000D398F" w:rsidP="00767996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学修・研究指導</w:t>
            </w:r>
            <w:r w:rsidRPr="00D0672B">
              <w:rPr>
                <w:rFonts w:hint="eastAsia"/>
                <w:szCs w:val="21"/>
              </w:rPr>
              <w:t>計画</w:t>
            </w:r>
            <w:r>
              <w:rPr>
                <w:rFonts w:hint="eastAsia"/>
                <w:szCs w:val="21"/>
              </w:rPr>
              <w:t>の変更内容 Revised Guidance Plan</w:t>
            </w:r>
            <w:r>
              <w:rPr>
                <w:szCs w:val="21"/>
              </w:rPr>
              <w:t xml:space="preserve"> </w:t>
            </w:r>
            <w:r w:rsidRPr="00357F27">
              <w:rPr>
                <w:rFonts w:hint="eastAsia"/>
                <w:sz w:val="16"/>
              </w:rPr>
              <w:t>(F</w:t>
            </w:r>
            <w:r w:rsidRPr="00357F27">
              <w:rPr>
                <w:sz w:val="16"/>
              </w:rPr>
              <w:t>ill in by academic advisors/指導教員記入欄)</w:t>
            </w:r>
          </w:p>
          <w:p w14:paraId="68F13F58" w14:textId="09B5D259" w:rsidR="000D398F" w:rsidRDefault="00C915F3" w:rsidP="00767996">
            <w:pPr>
              <w:rPr>
                <w:szCs w:val="21"/>
              </w:rPr>
            </w:pPr>
            <w:r>
              <w:rPr>
                <w:rFonts w:hint="eastAsia"/>
              </w:rPr>
              <w:t>(提出日/D</w:t>
            </w:r>
            <w:r w:rsidRPr="00F82740">
              <w:t>ate</w:t>
            </w:r>
            <w:r>
              <w:t xml:space="preserve"> of submission:</w:t>
            </w:r>
            <w:r>
              <w:rPr>
                <w:rFonts w:hint="eastAsia"/>
              </w:rPr>
              <w:t xml:space="preserve"> </w:t>
            </w:r>
            <w:r>
              <w:t xml:space="preserve">    /     /     )</w:t>
            </w:r>
          </w:p>
          <w:p w14:paraId="375080EA" w14:textId="77777777" w:rsidR="000D398F" w:rsidRDefault="000D398F" w:rsidP="00767996"/>
          <w:p w14:paraId="74E639EC" w14:textId="77777777" w:rsidR="000D398F" w:rsidRDefault="000D398F" w:rsidP="00767996"/>
          <w:p w14:paraId="726267C1" w14:textId="77777777" w:rsidR="000D398F" w:rsidRDefault="000D398F" w:rsidP="00767996"/>
          <w:p w14:paraId="00B22FDD" w14:textId="77777777" w:rsidR="000D398F" w:rsidRDefault="000D398F" w:rsidP="00767996"/>
          <w:p w14:paraId="7199FC92" w14:textId="77777777" w:rsidR="000D398F" w:rsidRDefault="000D398F" w:rsidP="00767996"/>
          <w:p w14:paraId="073D8ABE" w14:textId="77777777" w:rsidR="000D398F" w:rsidRDefault="000D398F" w:rsidP="00767996"/>
          <w:p w14:paraId="29D3360B" w14:textId="77777777" w:rsidR="000D398F" w:rsidRDefault="000D398F" w:rsidP="00767996"/>
          <w:p w14:paraId="0A17FFD8" w14:textId="5F004E93" w:rsidR="000D398F" w:rsidRPr="00243B27" w:rsidRDefault="000D398F" w:rsidP="00767996"/>
        </w:tc>
      </w:tr>
    </w:tbl>
    <w:p w14:paraId="44C51A39" w14:textId="77777777" w:rsidR="009F38C5" w:rsidRDefault="009F38C5">
      <w:pPr>
        <w:widowControl/>
        <w:jc w:val="left"/>
      </w:pPr>
      <w:r>
        <w:br w:type="page"/>
      </w:r>
    </w:p>
    <w:p w14:paraId="6942C9C8" w14:textId="43044188" w:rsidR="0047072A" w:rsidRDefault="000D398F" w:rsidP="000412B2">
      <w:r w:rsidRPr="000D398F">
        <w:rPr>
          <w:rFonts w:hint="eastAsia"/>
          <w:szCs w:val="21"/>
        </w:rPr>
        <w:lastRenderedPageBreak/>
        <w:t>（</w:t>
      </w:r>
      <w:r w:rsidRPr="000D398F">
        <w:rPr>
          <w:szCs w:val="21"/>
        </w:rPr>
        <w:t>Research</w:t>
      </w:r>
      <w:r w:rsidRPr="000D398F">
        <w:rPr>
          <w:rFonts w:hint="eastAsia"/>
          <w:szCs w:val="21"/>
        </w:rPr>
        <w:t>/G</w:t>
      </w:r>
      <w:r w:rsidRPr="000D398F">
        <w:rPr>
          <w:szCs w:val="21"/>
        </w:rPr>
        <w:t>uidance Plan</w:t>
      </w:r>
      <w:r w:rsidRPr="000D398F">
        <w:rPr>
          <w:rFonts w:hint="eastAsia"/>
          <w:szCs w:val="21"/>
        </w:rPr>
        <w:t>）</w:t>
      </w:r>
    </w:p>
    <w:tbl>
      <w:tblPr>
        <w:tblStyle w:val="a3"/>
        <w:tblW w:w="9057" w:type="dxa"/>
        <w:tblLook w:val="04A0" w:firstRow="1" w:lastRow="0" w:firstColumn="1" w:lastColumn="0" w:noHBand="0" w:noVBand="1"/>
      </w:tblPr>
      <w:tblGrid>
        <w:gridCol w:w="9057"/>
      </w:tblGrid>
      <w:tr w:rsidR="0047072A" w14:paraId="1D1E02E5" w14:textId="77777777" w:rsidTr="000D398F">
        <w:trPr>
          <w:trHeight w:val="4421"/>
        </w:trPr>
        <w:tc>
          <w:tcPr>
            <w:tcW w:w="905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1970092" w14:textId="379CFC5A" w:rsidR="00C93CE2" w:rsidRDefault="0047072A" w:rsidP="000D398F">
            <w:pPr>
              <w:snapToGrid w:val="0"/>
            </w:pPr>
            <w:r>
              <w:rPr>
                <w:rFonts w:hint="eastAsia"/>
              </w:rPr>
              <w:t>3</w:t>
            </w:r>
            <w:r>
              <w:t>年次学修計画</w:t>
            </w:r>
            <w:r w:rsidR="000D398F">
              <w:rPr>
                <w:rFonts w:hint="eastAsia"/>
              </w:rPr>
              <w:t xml:space="preserve">　　　　　　　　　　　　　　　　　　</w:t>
            </w:r>
          </w:p>
          <w:p w14:paraId="139E9201" w14:textId="1C89DFEA" w:rsidR="0047072A" w:rsidRDefault="0047072A" w:rsidP="000D398F">
            <w:pPr>
              <w:snapToGrid w:val="0"/>
              <w:rPr>
                <w:sz w:val="18"/>
              </w:rPr>
            </w:pPr>
            <w:r>
              <w:t xml:space="preserve">Research Plan in the third year </w:t>
            </w:r>
            <w:r w:rsidRPr="0047072A">
              <w:rPr>
                <w:sz w:val="18"/>
              </w:rPr>
              <w:t>(Fill in by students/学生記入欄）</w:t>
            </w:r>
            <w:r w:rsidR="000D398F">
              <w:rPr>
                <w:rFonts w:hint="eastAsia"/>
              </w:rPr>
              <w:t xml:space="preserve">　　　　　　　　　　　　</w:t>
            </w:r>
          </w:p>
          <w:p w14:paraId="3D0BA316" w14:textId="59199103" w:rsidR="000D398F" w:rsidRDefault="00C915F3" w:rsidP="000D398F">
            <w:pPr>
              <w:snapToGrid w:val="0"/>
            </w:pPr>
            <w:r>
              <w:rPr>
                <w:rFonts w:hint="eastAsia"/>
              </w:rPr>
              <w:t>(提出日/D</w:t>
            </w:r>
            <w:r w:rsidRPr="00F82740">
              <w:t>ate</w:t>
            </w:r>
            <w:r>
              <w:t xml:space="preserve"> of submission:</w:t>
            </w:r>
            <w:r>
              <w:rPr>
                <w:rFonts w:hint="eastAsia"/>
              </w:rPr>
              <w:t xml:space="preserve"> </w:t>
            </w:r>
            <w:r>
              <w:t xml:space="preserve">    /     /     )</w:t>
            </w:r>
          </w:p>
          <w:p w14:paraId="75F70096" w14:textId="77777777" w:rsidR="000D398F" w:rsidRDefault="000D398F" w:rsidP="00FA2847">
            <w:pPr>
              <w:snapToGrid w:val="0"/>
            </w:pPr>
          </w:p>
          <w:p w14:paraId="326F85DC" w14:textId="77777777" w:rsidR="000D398F" w:rsidRDefault="000D398F" w:rsidP="00FA2847">
            <w:pPr>
              <w:snapToGrid w:val="0"/>
            </w:pPr>
          </w:p>
          <w:p w14:paraId="722DBDA8" w14:textId="77777777" w:rsidR="000D398F" w:rsidRDefault="000D398F" w:rsidP="00FA2847">
            <w:pPr>
              <w:snapToGrid w:val="0"/>
            </w:pPr>
          </w:p>
          <w:p w14:paraId="0C09BC1B" w14:textId="77777777" w:rsidR="000D398F" w:rsidRDefault="000D398F" w:rsidP="00FA2847">
            <w:pPr>
              <w:snapToGrid w:val="0"/>
            </w:pPr>
          </w:p>
          <w:p w14:paraId="530EEBAA" w14:textId="77777777" w:rsidR="000D398F" w:rsidRDefault="000D398F" w:rsidP="00FA2847">
            <w:pPr>
              <w:snapToGrid w:val="0"/>
            </w:pPr>
          </w:p>
          <w:p w14:paraId="3B90FB79" w14:textId="77777777" w:rsidR="000D398F" w:rsidRDefault="000D398F" w:rsidP="00FA2847">
            <w:pPr>
              <w:snapToGrid w:val="0"/>
            </w:pPr>
          </w:p>
          <w:p w14:paraId="2199285F" w14:textId="77777777" w:rsidR="000D398F" w:rsidRDefault="000D398F" w:rsidP="00FA2847">
            <w:pPr>
              <w:snapToGrid w:val="0"/>
            </w:pPr>
          </w:p>
          <w:p w14:paraId="40072D88" w14:textId="77777777" w:rsidR="000D398F" w:rsidRDefault="000D398F" w:rsidP="00FA2847">
            <w:pPr>
              <w:snapToGrid w:val="0"/>
            </w:pPr>
          </w:p>
          <w:p w14:paraId="06B829BD" w14:textId="77777777" w:rsidR="000D398F" w:rsidRDefault="000D398F" w:rsidP="00FA2847">
            <w:pPr>
              <w:snapToGrid w:val="0"/>
            </w:pPr>
          </w:p>
          <w:p w14:paraId="42C1BA89" w14:textId="6E6A7FDD" w:rsidR="000D398F" w:rsidRDefault="000D398F" w:rsidP="00FA2847">
            <w:pPr>
              <w:snapToGrid w:val="0"/>
            </w:pPr>
          </w:p>
        </w:tc>
      </w:tr>
      <w:tr w:rsidR="0047072A" w14:paraId="7CB3600D" w14:textId="77777777" w:rsidTr="000D398F">
        <w:trPr>
          <w:trHeight w:val="4408"/>
        </w:trPr>
        <w:tc>
          <w:tcPr>
            <w:tcW w:w="905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C9F3721" w14:textId="77777777" w:rsidR="0047072A" w:rsidRDefault="0047072A" w:rsidP="0035761D">
            <w:pPr>
              <w:rPr>
                <w:sz w:val="16"/>
              </w:rPr>
            </w:pPr>
            <w:r>
              <w:rPr>
                <w:rFonts w:hint="eastAsia"/>
              </w:rPr>
              <w:t>3</w:t>
            </w:r>
            <w:r>
              <w:t>年次</w:t>
            </w:r>
            <w:r w:rsidR="003114C9">
              <w:rPr>
                <w:rFonts w:hint="eastAsia"/>
              </w:rPr>
              <w:t>研究</w:t>
            </w:r>
            <w:r>
              <w:t>指導計画/Guidance plan in the third year</w:t>
            </w:r>
            <w:r w:rsidRPr="0047072A">
              <w:rPr>
                <w:sz w:val="18"/>
              </w:rPr>
              <w:t xml:space="preserve"> </w:t>
            </w:r>
            <w:r w:rsidRPr="00357F27">
              <w:rPr>
                <w:sz w:val="16"/>
              </w:rPr>
              <w:t>(Fill in by academic advisors/指導教員記入欄)</w:t>
            </w:r>
          </w:p>
          <w:p w14:paraId="71B937F8" w14:textId="6BC638A2" w:rsidR="000D398F" w:rsidRDefault="00C915F3" w:rsidP="0035761D">
            <w:r>
              <w:rPr>
                <w:rFonts w:hint="eastAsia"/>
              </w:rPr>
              <w:t>(提出日/D</w:t>
            </w:r>
            <w:r w:rsidRPr="00F82740">
              <w:t>ate</w:t>
            </w:r>
            <w:r>
              <w:t xml:space="preserve"> of submission:</w:t>
            </w:r>
            <w:r>
              <w:rPr>
                <w:rFonts w:hint="eastAsia"/>
              </w:rPr>
              <w:t xml:space="preserve"> </w:t>
            </w:r>
            <w:r>
              <w:t xml:space="preserve">    /     /     )</w:t>
            </w:r>
          </w:p>
          <w:p w14:paraId="7EBA302E" w14:textId="77777777" w:rsidR="000D398F" w:rsidRDefault="000D398F" w:rsidP="0035761D"/>
          <w:p w14:paraId="2CCCF0B7" w14:textId="77777777" w:rsidR="000D398F" w:rsidRDefault="000D398F" w:rsidP="0035761D"/>
          <w:p w14:paraId="7D1D1A9F" w14:textId="77777777" w:rsidR="000D398F" w:rsidRDefault="000D398F" w:rsidP="0035761D"/>
          <w:p w14:paraId="0CADC961" w14:textId="77777777" w:rsidR="000D398F" w:rsidRDefault="000D398F" w:rsidP="0035761D"/>
          <w:p w14:paraId="3A705CC3" w14:textId="77777777" w:rsidR="000D398F" w:rsidRDefault="000D398F" w:rsidP="0035761D"/>
          <w:p w14:paraId="30C732D4" w14:textId="77777777" w:rsidR="000D398F" w:rsidRDefault="000D398F" w:rsidP="0035761D"/>
          <w:p w14:paraId="432496DF" w14:textId="77777777" w:rsidR="000D398F" w:rsidRDefault="000D398F" w:rsidP="0035761D"/>
          <w:p w14:paraId="7B920DA0" w14:textId="77777777" w:rsidR="000D398F" w:rsidRDefault="000D398F" w:rsidP="0035761D"/>
          <w:p w14:paraId="0053F5FE" w14:textId="77777777" w:rsidR="000D398F" w:rsidRDefault="000D398F" w:rsidP="0035761D"/>
          <w:p w14:paraId="2361DEF7" w14:textId="2D21AF6F" w:rsidR="000D398F" w:rsidRDefault="000D398F" w:rsidP="0035761D"/>
        </w:tc>
      </w:tr>
      <w:tr w:rsidR="000D398F" w:rsidRPr="00243B27" w14:paraId="3027CD61" w14:textId="77777777" w:rsidTr="000D398F">
        <w:trPr>
          <w:trHeight w:val="3360"/>
        </w:trPr>
        <w:tc>
          <w:tcPr>
            <w:tcW w:w="9057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C97E589" w14:textId="77777777" w:rsidR="000D398F" w:rsidRDefault="000D398F" w:rsidP="00767996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学修・研究指導</w:t>
            </w:r>
            <w:r w:rsidRPr="00D0672B">
              <w:rPr>
                <w:rFonts w:hint="eastAsia"/>
                <w:szCs w:val="21"/>
              </w:rPr>
              <w:t>計画</w:t>
            </w:r>
            <w:r>
              <w:rPr>
                <w:rFonts w:hint="eastAsia"/>
                <w:szCs w:val="21"/>
              </w:rPr>
              <w:t>の変更内容 Revised Guidance Plan</w:t>
            </w:r>
            <w:r>
              <w:rPr>
                <w:szCs w:val="21"/>
              </w:rPr>
              <w:t xml:space="preserve"> </w:t>
            </w:r>
            <w:r w:rsidRPr="00357F27">
              <w:rPr>
                <w:rFonts w:hint="eastAsia"/>
                <w:sz w:val="16"/>
              </w:rPr>
              <w:t>(F</w:t>
            </w:r>
            <w:r w:rsidRPr="00357F27">
              <w:rPr>
                <w:sz w:val="16"/>
              </w:rPr>
              <w:t>ill in by academic advisors/指導教員記入欄)</w:t>
            </w:r>
          </w:p>
          <w:p w14:paraId="3A4D5FE2" w14:textId="399FE190" w:rsidR="000D398F" w:rsidRDefault="00C915F3" w:rsidP="00767996">
            <w:pPr>
              <w:rPr>
                <w:szCs w:val="21"/>
              </w:rPr>
            </w:pPr>
            <w:r>
              <w:rPr>
                <w:rFonts w:hint="eastAsia"/>
              </w:rPr>
              <w:t>(提出日/D</w:t>
            </w:r>
            <w:r w:rsidRPr="00F82740">
              <w:t>ate</w:t>
            </w:r>
            <w:r>
              <w:t xml:space="preserve"> of submission:</w:t>
            </w:r>
            <w:r>
              <w:rPr>
                <w:rFonts w:hint="eastAsia"/>
              </w:rPr>
              <w:t xml:space="preserve"> </w:t>
            </w:r>
            <w:r>
              <w:t xml:space="preserve">    /     /     )</w:t>
            </w:r>
          </w:p>
          <w:p w14:paraId="1A9F2397" w14:textId="77777777" w:rsidR="000D398F" w:rsidRDefault="000D398F" w:rsidP="00767996"/>
          <w:p w14:paraId="3610EEF9" w14:textId="77777777" w:rsidR="000D398F" w:rsidRDefault="000D398F" w:rsidP="00767996"/>
          <w:p w14:paraId="74886A07" w14:textId="77777777" w:rsidR="000D398F" w:rsidRDefault="000D398F" w:rsidP="00767996"/>
          <w:p w14:paraId="4E5AFEBA" w14:textId="77777777" w:rsidR="000D398F" w:rsidRDefault="000D398F" w:rsidP="00767996"/>
          <w:p w14:paraId="374CE83A" w14:textId="77777777" w:rsidR="000D398F" w:rsidRDefault="000D398F" w:rsidP="00767996"/>
          <w:p w14:paraId="6BE48BF3" w14:textId="77777777" w:rsidR="000D398F" w:rsidRDefault="000D398F" w:rsidP="00767996"/>
          <w:p w14:paraId="456433E6" w14:textId="39D9CCA2" w:rsidR="000D398F" w:rsidRPr="00243B27" w:rsidRDefault="000D398F" w:rsidP="00767996"/>
        </w:tc>
      </w:tr>
    </w:tbl>
    <w:p w14:paraId="0B95D563" w14:textId="0D1054BC" w:rsidR="009F38C5" w:rsidRDefault="009F38C5">
      <w:r>
        <w:rPr>
          <w:rFonts w:hint="eastAsia"/>
        </w:rPr>
        <w:t>（必要に応じて追加/</w:t>
      </w:r>
      <w:r w:rsidRPr="000412B2">
        <w:t>Add as needed</w:t>
      </w:r>
      <w:r>
        <w:rPr>
          <w:rFonts w:hint="eastAsia"/>
        </w:rPr>
        <w:t>）</w:t>
      </w:r>
    </w:p>
    <w:p w14:paraId="51DC380A" w14:textId="64565881" w:rsidR="009F38C5" w:rsidRDefault="009F38C5">
      <w:r>
        <w:br w:type="page"/>
      </w:r>
    </w:p>
    <w:p w14:paraId="5F8E2906" w14:textId="77777777" w:rsidR="000D398F" w:rsidRDefault="000D398F"/>
    <w:p w14:paraId="4B17462F" w14:textId="554A025B" w:rsidR="000D398F" w:rsidRDefault="000D398F" w:rsidP="000D398F">
      <w:pPr>
        <w:rPr>
          <w:sz w:val="22"/>
          <w:szCs w:val="24"/>
        </w:rPr>
      </w:pPr>
      <w:r>
        <w:rPr>
          <w:noProof/>
          <w:sz w:val="22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112103" wp14:editId="10560F0B">
                <wp:simplePos x="0" y="0"/>
                <wp:positionH relativeFrom="margin">
                  <wp:align>left</wp:align>
                </wp:positionH>
                <wp:positionV relativeFrom="paragraph">
                  <wp:posOffset>302260</wp:posOffset>
                </wp:positionV>
                <wp:extent cx="5774153" cy="5127674"/>
                <wp:effectExtent l="0" t="0" r="17145" b="15875"/>
                <wp:wrapNone/>
                <wp:docPr id="1" name="四角形: 角を丸くする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74153" cy="5127674"/>
                        </a:xfrm>
                        <a:prstGeom prst="roundRect">
                          <a:avLst>
                            <a:gd name="adj" fmla="val 4441"/>
                          </a:avLst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F2B84C" w14:textId="61638D13" w:rsidR="00C915F3" w:rsidRPr="00C915F3" w:rsidRDefault="00C915F3" w:rsidP="00C915F3">
                            <w:pPr>
                              <w:snapToGrid w:val="0"/>
                              <w:rPr>
                                <w:color w:val="FF0000"/>
                                <w:sz w:val="22"/>
                                <w:szCs w:val="24"/>
                              </w:rPr>
                            </w:pPr>
                            <w:r w:rsidRPr="00C915F3">
                              <w:rPr>
                                <w:rFonts w:hint="eastAsia"/>
                                <w:color w:val="FF0000"/>
                                <w:sz w:val="22"/>
                                <w:szCs w:val="24"/>
                              </w:rPr>
                              <w:t>※提出（毎年）</w:t>
                            </w:r>
                            <w:r>
                              <w:rPr>
                                <w:rFonts w:hint="eastAsia"/>
                                <w:color w:val="FF0000"/>
                                <w:sz w:val="22"/>
                                <w:szCs w:val="24"/>
                              </w:rPr>
                              <w:t>/</w:t>
                            </w:r>
                            <w:r>
                              <w:rPr>
                                <w:color w:val="FF0000"/>
                                <w:sz w:val="22"/>
                                <w:szCs w:val="24"/>
                              </w:rPr>
                              <w:t xml:space="preserve"> Submission </w:t>
                            </w:r>
                            <w:r>
                              <w:rPr>
                                <w:rFonts w:hint="eastAsia"/>
                                <w:color w:val="FF0000"/>
                                <w:sz w:val="22"/>
                                <w:szCs w:val="24"/>
                              </w:rPr>
                              <w:t>(</w:t>
                            </w:r>
                            <w:r>
                              <w:rPr>
                                <w:color w:val="FF0000"/>
                                <w:sz w:val="22"/>
                                <w:szCs w:val="24"/>
                              </w:rPr>
                              <w:t>every academic year)</w:t>
                            </w:r>
                          </w:p>
                          <w:p w14:paraId="7B6D9EEB" w14:textId="27ED1545" w:rsidR="00C915F3" w:rsidRPr="00C915F3" w:rsidRDefault="00C915F3" w:rsidP="00453FFA">
                            <w:pPr>
                              <w:snapToGrid w:val="0"/>
                              <w:ind w:leftChars="100" w:left="210"/>
                              <w:rPr>
                                <w:color w:val="FF0000"/>
                                <w:sz w:val="22"/>
                                <w:szCs w:val="24"/>
                              </w:rPr>
                            </w:pPr>
                            <w:r w:rsidRPr="00C915F3">
                              <w:rPr>
                                <w:rFonts w:hint="eastAsia"/>
                                <w:color w:val="FF0000"/>
                                <w:sz w:val="22"/>
                                <w:szCs w:val="24"/>
                              </w:rPr>
                              <w:t>学生は、学修計画を指定の期日までに</w:t>
                            </w:r>
                            <w:r w:rsidR="00A526CB">
                              <w:rPr>
                                <w:rFonts w:hint="eastAsia"/>
                                <w:color w:val="FF0000"/>
                                <w:sz w:val="22"/>
                                <w:szCs w:val="24"/>
                              </w:rPr>
                              <w:t>指導教員（博士前期課程1年次は生活指導教員）へ</w:t>
                            </w:r>
                            <w:r w:rsidRPr="00C915F3">
                              <w:rPr>
                                <w:rFonts w:hint="eastAsia"/>
                                <w:color w:val="FF0000"/>
                                <w:sz w:val="22"/>
                                <w:szCs w:val="24"/>
                              </w:rPr>
                              <w:t>提出すること。</w:t>
                            </w:r>
                          </w:p>
                          <w:p w14:paraId="0B208898" w14:textId="77777777" w:rsidR="005B4AE2" w:rsidRDefault="00C915F3" w:rsidP="00C915F3">
                            <w:pPr>
                              <w:snapToGrid w:val="0"/>
                              <w:ind w:firstLineChars="100" w:firstLine="220"/>
                              <w:rPr>
                                <w:color w:val="FF0000"/>
                                <w:sz w:val="22"/>
                                <w:szCs w:val="24"/>
                              </w:rPr>
                            </w:pPr>
                            <w:r w:rsidRPr="00453FFA">
                              <w:rPr>
                                <w:color w:val="FF0000"/>
                                <w:sz w:val="22"/>
                                <w:szCs w:val="24"/>
                              </w:rPr>
                              <w:t xml:space="preserve">Students must submit the Research Plan to </w:t>
                            </w:r>
                            <w:r w:rsidR="00C96143" w:rsidRPr="00453FFA">
                              <w:rPr>
                                <w:color w:val="FF0000"/>
                                <w:sz w:val="22"/>
                                <w:szCs w:val="24"/>
                              </w:rPr>
                              <w:t>the academic advisor</w:t>
                            </w:r>
                            <w:r w:rsidR="005B4AE2">
                              <w:rPr>
                                <w:color w:val="FF0000"/>
                                <w:sz w:val="22"/>
                                <w:szCs w:val="24"/>
                              </w:rPr>
                              <w:t>s</w:t>
                            </w:r>
                            <w:r w:rsidR="00C96143" w:rsidRPr="00453FFA">
                              <w:rPr>
                                <w:color w:val="FF0000"/>
                                <w:sz w:val="22"/>
                                <w:szCs w:val="24"/>
                              </w:rPr>
                              <w:t xml:space="preserve"> (faculty advisor</w:t>
                            </w:r>
                            <w:r w:rsidR="005B4AE2">
                              <w:rPr>
                                <w:color w:val="FF0000"/>
                                <w:sz w:val="22"/>
                                <w:szCs w:val="24"/>
                              </w:rPr>
                              <w:t>s</w:t>
                            </w:r>
                            <w:r w:rsidR="00C96143" w:rsidRPr="00453FFA">
                              <w:rPr>
                                <w:color w:val="FF0000"/>
                                <w:sz w:val="22"/>
                                <w:szCs w:val="24"/>
                              </w:rPr>
                              <w:t xml:space="preserve"> for</w:t>
                            </w:r>
                          </w:p>
                          <w:p w14:paraId="40759F50" w14:textId="14AE7565" w:rsidR="00C915F3" w:rsidRPr="00C915F3" w:rsidRDefault="00C96143" w:rsidP="00C915F3">
                            <w:pPr>
                              <w:snapToGrid w:val="0"/>
                              <w:ind w:firstLineChars="100" w:firstLine="220"/>
                              <w:rPr>
                                <w:color w:val="FF0000"/>
                                <w:sz w:val="22"/>
                                <w:szCs w:val="24"/>
                              </w:rPr>
                            </w:pPr>
                            <w:r w:rsidRPr="00453FFA">
                              <w:rPr>
                                <w:color w:val="FF0000"/>
                                <w:sz w:val="22"/>
                                <w:szCs w:val="24"/>
                              </w:rPr>
                              <w:t>M1</w:t>
                            </w:r>
                            <w:r w:rsidR="005B4AE2">
                              <w:rPr>
                                <w:color w:val="FF0000"/>
                                <w:sz w:val="22"/>
                                <w:szCs w:val="24"/>
                              </w:rPr>
                              <w:t xml:space="preserve"> </w:t>
                            </w:r>
                            <w:r w:rsidRPr="00453FFA">
                              <w:rPr>
                                <w:color w:val="FF0000"/>
                                <w:sz w:val="22"/>
                                <w:szCs w:val="24"/>
                              </w:rPr>
                              <w:t>students)</w:t>
                            </w:r>
                            <w:r w:rsidR="00C915F3" w:rsidRPr="00453FFA">
                              <w:rPr>
                                <w:color w:val="FF0000"/>
                                <w:sz w:val="22"/>
                                <w:szCs w:val="24"/>
                              </w:rPr>
                              <w:t>site by specific</w:t>
                            </w:r>
                            <w:r w:rsidRPr="00453FFA">
                              <w:rPr>
                                <w:color w:val="FF0000"/>
                                <w:sz w:val="22"/>
                                <w:szCs w:val="24"/>
                              </w:rPr>
                              <w:t xml:space="preserve"> </w:t>
                            </w:r>
                            <w:r w:rsidR="00C915F3" w:rsidRPr="00453FFA">
                              <w:rPr>
                                <w:color w:val="FF0000"/>
                                <w:sz w:val="22"/>
                                <w:szCs w:val="24"/>
                              </w:rPr>
                              <w:t>deadlines.</w:t>
                            </w:r>
                          </w:p>
                          <w:p w14:paraId="06F6FD73" w14:textId="10D647B3" w:rsidR="00C915F3" w:rsidRPr="00C915F3" w:rsidRDefault="00A526CB" w:rsidP="00C915F3">
                            <w:pPr>
                              <w:snapToGrid w:val="0"/>
                              <w:ind w:firstLineChars="100" w:firstLine="220"/>
                              <w:rPr>
                                <w:color w:val="FF0000"/>
                                <w:sz w:val="22"/>
                                <w:szCs w:val="24"/>
                              </w:rPr>
                            </w:pPr>
                            <w:r>
                              <w:rPr>
                                <w:rFonts w:hint="eastAsia"/>
                                <w:color w:val="FF0000"/>
                                <w:sz w:val="22"/>
                                <w:szCs w:val="24"/>
                              </w:rPr>
                              <w:t>指導</w:t>
                            </w:r>
                            <w:r w:rsidR="00C915F3" w:rsidRPr="00C915F3">
                              <w:rPr>
                                <w:rFonts w:hint="eastAsia"/>
                                <w:color w:val="FF0000"/>
                                <w:sz w:val="22"/>
                                <w:szCs w:val="24"/>
                              </w:rPr>
                              <w:t>教員は、研究指導計画を指定の期日までにNUSSの所定の場所に提出すること。</w:t>
                            </w:r>
                          </w:p>
                          <w:p w14:paraId="3385A14A" w14:textId="6BE80100" w:rsidR="00C915F3" w:rsidRPr="00C915F3" w:rsidRDefault="00C915F3" w:rsidP="00C915F3">
                            <w:pPr>
                              <w:snapToGrid w:val="0"/>
                              <w:ind w:firstLineChars="100" w:firstLine="220"/>
                              <w:rPr>
                                <w:color w:val="FF0000"/>
                                <w:sz w:val="22"/>
                                <w:szCs w:val="24"/>
                              </w:rPr>
                            </w:pPr>
                            <w:r w:rsidRPr="00C915F3">
                              <w:rPr>
                                <w:color w:val="FF0000"/>
                                <w:sz w:val="22"/>
                                <w:szCs w:val="24"/>
                              </w:rPr>
                              <w:t xml:space="preserve">Professors must submit </w:t>
                            </w:r>
                            <w:r w:rsidRPr="00C915F3">
                              <w:rPr>
                                <w:rFonts w:hint="eastAsia"/>
                                <w:color w:val="FF0000"/>
                                <w:sz w:val="22"/>
                                <w:szCs w:val="24"/>
                              </w:rPr>
                              <w:t>t</w:t>
                            </w:r>
                            <w:r w:rsidRPr="00C915F3">
                              <w:rPr>
                                <w:color w:val="FF0000"/>
                                <w:sz w:val="22"/>
                                <w:szCs w:val="24"/>
                              </w:rPr>
                              <w:t xml:space="preserve">he Guidance Plan to the </w:t>
                            </w:r>
                            <w:r w:rsidRPr="00C915F3">
                              <w:rPr>
                                <w:rFonts w:hint="eastAsia"/>
                                <w:color w:val="FF0000"/>
                                <w:sz w:val="22"/>
                                <w:szCs w:val="24"/>
                              </w:rPr>
                              <w:t>d</w:t>
                            </w:r>
                            <w:r w:rsidRPr="00C915F3">
                              <w:rPr>
                                <w:color w:val="FF0000"/>
                                <w:sz w:val="22"/>
                                <w:szCs w:val="24"/>
                              </w:rPr>
                              <w:t>esignated NUSS site by specific</w:t>
                            </w:r>
                          </w:p>
                          <w:p w14:paraId="0079ACE8" w14:textId="3E7B5051" w:rsidR="00C915F3" w:rsidRPr="00C915F3" w:rsidRDefault="00C915F3" w:rsidP="00C915F3">
                            <w:pPr>
                              <w:snapToGrid w:val="0"/>
                              <w:ind w:firstLineChars="100" w:firstLine="220"/>
                              <w:rPr>
                                <w:color w:val="FF0000"/>
                                <w:sz w:val="22"/>
                                <w:szCs w:val="24"/>
                              </w:rPr>
                            </w:pPr>
                            <w:r w:rsidRPr="00C915F3">
                              <w:rPr>
                                <w:color w:val="FF0000"/>
                                <w:sz w:val="22"/>
                                <w:szCs w:val="24"/>
                              </w:rPr>
                              <w:t>deadlines.</w:t>
                            </w:r>
                          </w:p>
                          <w:p w14:paraId="1BC4FBE2" w14:textId="77777777" w:rsidR="00C915F3" w:rsidRPr="00C915F3" w:rsidRDefault="00C915F3" w:rsidP="00C915F3">
                            <w:pPr>
                              <w:snapToGrid w:val="0"/>
                              <w:ind w:firstLineChars="100" w:firstLine="220"/>
                              <w:rPr>
                                <w:color w:val="FF0000"/>
                                <w:sz w:val="22"/>
                                <w:szCs w:val="24"/>
                              </w:rPr>
                            </w:pPr>
                          </w:p>
                          <w:p w14:paraId="11C79585" w14:textId="3470AB2C" w:rsidR="000D398F" w:rsidRPr="00C915F3" w:rsidRDefault="000D398F" w:rsidP="000D398F">
                            <w:pPr>
                              <w:snapToGrid w:val="0"/>
                              <w:rPr>
                                <w:color w:val="FF0000"/>
                                <w:sz w:val="22"/>
                                <w:szCs w:val="24"/>
                              </w:rPr>
                            </w:pPr>
                            <w:r w:rsidRPr="00C915F3">
                              <w:rPr>
                                <w:rFonts w:hint="eastAsia"/>
                                <w:color w:val="FF0000"/>
                                <w:sz w:val="22"/>
                                <w:szCs w:val="24"/>
                              </w:rPr>
                              <w:t>※</w:t>
                            </w:r>
                            <w:r w:rsidR="00C915F3" w:rsidRPr="00C915F3">
                              <w:rPr>
                                <w:rFonts w:hint="eastAsia"/>
                                <w:color w:val="FF0000"/>
                                <w:sz w:val="22"/>
                                <w:szCs w:val="24"/>
                              </w:rPr>
                              <w:t>学生の</w:t>
                            </w:r>
                            <w:r w:rsidRPr="00C915F3">
                              <w:rPr>
                                <w:rFonts w:hint="eastAsia"/>
                                <w:color w:val="FF0000"/>
                                <w:sz w:val="22"/>
                                <w:szCs w:val="24"/>
                              </w:rPr>
                              <w:t>提出期限</w:t>
                            </w:r>
                            <w:r w:rsidR="00C915F3">
                              <w:rPr>
                                <w:rFonts w:hint="eastAsia"/>
                                <w:color w:val="FF0000"/>
                                <w:sz w:val="22"/>
                                <w:szCs w:val="24"/>
                              </w:rPr>
                              <w:t xml:space="preserve"> </w:t>
                            </w:r>
                            <w:r w:rsidRPr="00C915F3">
                              <w:rPr>
                                <w:rFonts w:hint="eastAsia"/>
                                <w:color w:val="FF0000"/>
                                <w:sz w:val="22"/>
                                <w:szCs w:val="24"/>
                              </w:rPr>
                              <w:t>/</w:t>
                            </w:r>
                            <w:r w:rsidR="00C915F3">
                              <w:rPr>
                                <w:color w:val="FF0000"/>
                                <w:sz w:val="22"/>
                                <w:szCs w:val="24"/>
                              </w:rPr>
                              <w:t xml:space="preserve"> </w:t>
                            </w:r>
                            <w:r w:rsidRPr="00C915F3">
                              <w:rPr>
                                <w:color w:val="FF0000"/>
                                <w:sz w:val="22"/>
                                <w:szCs w:val="24"/>
                              </w:rPr>
                              <w:t>Deadline</w:t>
                            </w:r>
                            <w:r w:rsidR="00C915F3" w:rsidRPr="00C915F3">
                              <w:rPr>
                                <w:color w:val="FF0000"/>
                                <w:sz w:val="22"/>
                                <w:szCs w:val="24"/>
                              </w:rPr>
                              <w:t xml:space="preserve"> for student</w:t>
                            </w:r>
                            <w:r w:rsidR="00C915F3" w:rsidRPr="00C915F3">
                              <w:rPr>
                                <w:rFonts w:hint="eastAsia"/>
                                <w:color w:val="FF0000"/>
                                <w:sz w:val="22"/>
                                <w:szCs w:val="24"/>
                              </w:rPr>
                              <w:t>s</w:t>
                            </w:r>
                            <w:r w:rsidRPr="00C915F3">
                              <w:rPr>
                                <w:color w:val="FF0000"/>
                                <w:sz w:val="22"/>
                                <w:szCs w:val="24"/>
                              </w:rPr>
                              <w:t>:</w:t>
                            </w:r>
                          </w:p>
                          <w:p w14:paraId="30BFD72D" w14:textId="424DF8CC" w:rsidR="000D398F" w:rsidRPr="00C915F3" w:rsidRDefault="000D398F" w:rsidP="00C915F3">
                            <w:pPr>
                              <w:snapToGrid w:val="0"/>
                              <w:ind w:firstLineChars="100" w:firstLine="220"/>
                              <w:rPr>
                                <w:color w:val="FF0000"/>
                                <w:sz w:val="22"/>
                                <w:szCs w:val="24"/>
                              </w:rPr>
                            </w:pPr>
                            <w:r w:rsidRPr="00C915F3">
                              <w:rPr>
                                <w:rFonts w:hint="eastAsia"/>
                                <w:color w:val="FF0000"/>
                                <w:sz w:val="22"/>
                                <w:szCs w:val="24"/>
                              </w:rPr>
                              <w:t>4月入学者：毎年4月末日。</w:t>
                            </w:r>
                            <w:r w:rsidR="00C915F3" w:rsidRPr="00C915F3">
                              <w:rPr>
                                <w:rFonts w:hint="eastAsia"/>
                                <w:color w:val="FF0000"/>
                                <w:sz w:val="22"/>
                                <w:szCs w:val="24"/>
                              </w:rPr>
                              <w:t>10月入学者：毎年10月末日。</w:t>
                            </w:r>
                          </w:p>
                          <w:p w14:paraId="4AAE943E" w14:textId="3745E184" w:rsidR="000D398F" w:rsidRPr="00C915F3" w:rsidRDefault="000D398F" w:rsidP="00C915F3">
                            <w:pPr>
                              <w:snapToGrid w:val="0"/>
                              <w:ind w:firstLineChars="100" w:firstLine="220"/>
                              <w:rPr>
                                <w:color w:val="FF0000"/>
                                <w:sz w:val="22"/>
                                <w:szCs w:val="24"/>
                              </w:rPr>
                            </w:pPr>
                            <w:r w:rsidRPr="00C915F3">
                              <w:rPr>
                                <w:color w:val="FF0000"/>
                                <w:sz w:val="22"/>
                                <w:szCs w:val="24"/>
                              </w:rPr>
                              <w:t>Students enrolled in April: at the end of April of each academic year.</w:t>
                            </w:r>
                          </w:p>
                          <w:p w14:paraId="2C80D8B8" w14:textId="0BF9FDED" w:rsidR="000D398F" w:rsidRPr="00C915F3" w:rsidRDefault="000D398F" w:rsidP="00C915F3">
                            <w:pPr>
                              <w:snapToGrid w:val="0"/>
                              <w:ind w:firstLineChars="100" w:firstLine="220"/>
                              <w:rPr>
                                <w:color w:val="FF0000"/>
                                <w:sz w:val="22"/>
                                <w:szCs w:val="24"/>
                              </w:rPr>
                            </w:pPr>
                            <w:r w:rsidRPr="00C915F3">
                              <w:rPr>
                                <w:rFonts w:hint="eastAsia"/>
                                <w:color w:val="FF0000"/>
                                <w:sz w:val="22"/>
                                <w:szCs w:val="24"/>
                              </w:rPr>
                              <w:t xml:space="preserve">Students </w:t>
                            </w:r>
                            <w:r w:rsidRPr="00C915F3">
                              <w:rPr>
                                <w:color w:val="FF0000"/>
                                <w:sz w:val="22"/>
                                <w:szCs w:val="24"/>
                              </w:rPr>
                              <w:t xml:space="preserve">enrolled in </w:t>
                            </w:r>
                            <w:r w:rsidRPr="00C915F3">
                              <w:rPr>
                                <w:rFonts w:hint="eastAsia"/>
                                <w:color w:val="FF0000"/>
                                <w:sz w:val="22"/>
                                <w:szCs w:val="24"/>
                              </w:rPr>
                              <w:t>October</w:t>
                            </w:r>
                            <w:r w:rsidRPr="00C915F3">
                              <w:rPr>
                                <w:color w:val="FF0000"/>
                                <w:sz w:val="22"/>
                                <w:szCs w:val="24"/>
                              </w:rPr>
                              <w:t>: at the end of October of each academic year</w:t>
                            </w:r>
                            <w:r w:rsidR="00C915F3" w:rsidRPr="00C915F3">
                              <w:rPr>
                                <w:color w:val="FF0000"/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10FB2C0B" w14:textId="56EAE6CB" w:rsidR="00C915F3" w:rsidRPr="00C915F3" w:rsidRDefault="00C915F3" w:rsidP="00C915F3">
                            <w:pPr>
                              <w:snapToGrid w:val="0"/>
                              <w:rPr>
                                <w:color w:val="FF0000"/>
                                <w:sz w:val="22"/>
                                <w:szCs w:val="24"/>
                              </w:rPr>
                            </w:pPr>
                          </w:p>
                          <w:p w14:paraId="0CA4E187" w14:textId="71995B02" w:rsidR="00C915F3" w:rsidRPr="00C915F3" w:rsidRDefault="00C915F3" w:rsidP="00C915F3">
                            <w:pPr>
                              <w:snapToGrid w:val="0"/>
                              <w:rPr>
                                <w:color w:val="FF0000"/>
                                <w:sz w:val="22"/>
                                <w:szCs w:val="24"/>
                              </w:rPr>
                            </w:pPr>
                            <w:r w:rsidRPr="00C915F3">
                              <w:rPr>
                                <w:rFonts w:hint="eastAsia"/>
                                <w:color w:val="FF0000"/>
                                <w:sz w:val="22"/>
                                <w:szCs w:val="24"/>
                              </w:rPr>
                              <w:t>※教員の提出期限</w:t>
                            </w:r>
                            <w:r>
                              <w:rPr>
                                <w:rFonts w:hint="eastAsia"/>
                                <w:color w:val="FF0000"/>
                                <w:sz w:val="22"/>
                                <w:szCs w:val="24"/>
                              </w:rPr>
                              <w:t xml:space="preserve"> </w:t>
                            </w:r>
                            <w:r w:rsidRPr="00C915F3">
                              <w:rPr>
                                <w:rFonts w:hint="eastAsia"/>
                                <w:color w:val="FF0000"/>
                                <w:sz w:val="22"/>
                                <w:szCs w:val="24"/>
                              </w:rPr>
                              <w:t>/</w:t>
                            </w:r>
                            <w:r>
                              <w:rPr>
                                <w:color w:val="FF0000"/>
                                <w:sz w:val="22"/>
                                <w:szCs w:val="24"/>
                              </w:rPr>
                              <w:t xml:space="preserve"> </w:t>
                            </w:r>
                            <w:r w:rsidRPr="00C915F3">
                              <w:rPr>
                                <w:color w:val="FF0000"/>
                                <w:sz w:val="22"/>
                                <w:szCs w:val="24"/>
                              </w:rPr>
                              <w:t>Deadline for professors:</w:t>
                            </w:r>
                          </w:p>
                          <w:p w14:paraId="408377BF" w14:textId="6CB3AD5F" w:rsidR="00C915F3" w:rsidRPr="00C915F3" w:rsidRDefault="00C915F3" w:rsidP="00C915F3">
                            <w:pPr>
                              <w:snapToGrid w:val="0"/>
                              <w:ind w:firstLineChars="100" w:firstLine="220"/>
                              <w:rPr>
                                <w:color w:val="FF0000"/>
                                <w:sz w:val="22"/>
                                <w:szCs w:val="24"/>
                              </w:rPr>
                            </w:pPr>
                            <w:r w:rsidRPr="00C915F3">
                              <w:rPr>
                                <w:rFonts w:hint="eastAsia"/>
                                <w:color w:val="FF0000"/>
                                <w:sz w:val="22"/>
                                <w:szCs w:val="24"/>
                              </w:rPr>
                              <w:t>4月入学</w:t>
                            </w:r>
                            <w:r w:rsidR="00CC52EF" w:rsidRPr="00CC52EF">
                              <w:rPr>
                                <w:rFonts w:hint="eastAsia"/>
                                <w:color w:val="FF0000"/>
                                <w:sz w:val="22"/>
                                <w:szCs w:val="24"/>
                              </w:rPr>
                              <w:t>者</w:t>
                            </w:r>
                            <w:r w:rsidRPr="00C915F3">
                              <w:rPr>
                                <w:rFonts w:hint="eastAsia"/>
                                <w:color w:val="FF0000"/>
                                <w:sz w:val="22"/>
                                <w:szCs w:val="24"/>
                              </w:rPr>
                              <w:t>の指導計画は7月末日。10月入学</w:t>
                            </w:r>
                            <w:r w:rsidR="00CC52EF">
                              <w:rPr>
                                <w:rFonts w:hint="eastAsia"/>
                                <w:color w:val="FF0000"/>
                                <w:sz w:val="22"/>
                                <w:szCs w:val="24"/>
                              </w:rPr>
                              <w:t>者</w:t>
                            </w:r>
                            <w:r w:rsidRPr="00C915F3">
                              <w:rPr>
                                <w:rFonts w:hint="eastAsia"/>
                                <w:color w:val="FF0000"/>
                                <w:sz w:val="22"/>
                                <w:szCs w:val="24"/>
                              </w:rPr>
                              <w:t>の指導計画は1月末日。</w:t>
                            </w:r>
                          </w:p>
                          <w:p w14:paraId="2EE82DD4" w14:textId="4359A92F" w:rsidR="00C915F3" w:rsidRPr="00C915F3" w:rsidRDefault="00C915F3" w:rsidP="00C915F3">
                            <w:pPr>
                              <w:snapToGrid w:val="0"/>
                              <w:ind w:firstLineChars="100" w:firstLine="220"/>
                              <w:rPr>
                                <w:color w:val="FF0000"/>
                                <w:sz w:val="22"/>
                                <w:szCs w:val="24"/>
                              </w:rPr>
                            </w:pPr>
                            <w:r w:rsidRPr="00C915F3">
                              <w:rPr>
                                <w:color w:val="FF0000"/>
                                <w:sz w:val="22"/>
                                <w:szCs w:val="24"/>
                              </w:rPr>
                              <w:t>For students enrolled in April: at the end of July of each academic year.</w:t>
                            </w:r>
                          </w:p>
                          <w:p w14:paraId="1FA5ECF4" w14:textId="585063BE" w:rsidR="00C915F3" w:rsidRPr="00C915F3" w:rsidRDefault="00C915F3" w:rsidP="00C915F3">
                            <w:pPr>
                              <w:snapToGrid w:val="0"/>
                              <w:ind w:firstLineChars="100" w:firstLine="220"/>
                              <w:rPr>
                                <w:color w:val="FF0000"/>
                                <w:sz w:val="22"/>
                                <w:szCs w:val="24"/>
                              </w:rPr>
                            </w:pPr>
                            <w:r w:rsidRPr="00C915F3">
                              <w:rPr>
                                <w:color w:val="FF0000"/>
                                <w:sz w:val="22"/>
                                <w:szCs w:val="24"/>
                              </w:rPr>
                              <w:t>For s</w:t>
                            </w:r>
                            <w:r w:rsidRPr="00C915F3">
                              <w:rPr>
                                <w:rFonts w:hint="eastAsia"/>
                                <w:color w:val="FF0000"/>
                                <w:sz w:val="22"/>
                                <w:szCs w:val="24"/>
                              </w:rPr>
                              <w:t xml:space="preserve">tudents </w:t>
                            </w:r>
                            <w:r w:rsidRPr="00C915F3">
                              <w:rPr>
                                <w:color w:val="FF0000"/>
                                <w:sz w:val="22"/>
                                <w:szCs w:val="24"/>
                              </w:rPr>
                              <w:t xml:space="preserve">enrolled in </w:t>
                            </w:r>
                            <w:r w:rsidRPr="00C915F3">
                              <w:rPr>
                                <w:rFonts w:hint="eastAsia"/>
                                <w:color w:val="FF0000"/>
                                <w:sz w:val="22"/>
                                <w:szCs w:val="24"/>
                              </w:rPr>
                              <w:t>October</w:t>
                            </w:r>
                            <w:r w:rsidRPr="00C915F3">
                              <w:rPr>
                                <w:color w:val="FF0000"/>
                                <w:sz w:val="22"/>
                                <w:szCs w:val="24"/>
                              </w:rPr>
                              <w:t>: at the end of January of each academic year.</w:t>
                            </w:r>
                          </w:p>
                          <w:p w14:paraId="39660700" w14:textId="0EE9531B" w:rsidR="00C915F3" w:rsidRPr="00C915F3" w:rsidRDefault="00C915F3" w:rsidP="00C915F3">
                            <w:pPr>
                              <w:snapToGrid w:val="0"/>
                              <w:rPr>
                                <w:color w:val="FF0000"/>
                                <w:sz w:val="22"/>
                                <w:szCs w:val="24"/>
                              </w:rPr>
                            </w:pPr>
                          </w:p>
                          <w:p w14:paraId="12D1F597" w14:textId="025AD13E" w:rsidR="000D398F" w:rsidRPr="00C915F3" w:rsidRDefault="000D398F" w:rsidP="000D398F">
                            <w:pPr>
                              <w:snapToGrid w:val="0"/>
                              <w:ind w:firstLineChars="67" w:firstLine="147"/>
                              <w:rPr>
                                <w:color w:val="FF0000"/>
                                <w:sz w:val="22"/>
                                <w:szCs w:val="24"/>
                              </w:rPr>
                            </w:pPr>
                            <w:r w:rsidRPr="00C915F3">
                              <w:rPr>
                                <w:rFonts w:hint="eastAsia"/>
                                <w:color w:val="FF0000"/>
                                <w:sz w:val="22"/>
                                <w:szCs w:val="24"/>
                              </w:rPr>
                              <w:t>※必要に応じて</w:t>
                            </w:r>
                            <w:r w:rsidR="00C915F3" w:rsidRPr="00C915F3">
                              <w:rPr>
                                <w:rFonts w:hint="eastAsia"/>
                                <w:color w:val="FF0000"/>
                                <w:sz w:val="22"/>
                                <w:szCs w:val="24"/>
                              </w:rPr>
                              <w:t>表は</w:t>
                            </w:r>
                            <w:r w:rsidRPr="00C915F3">
                              <w:rPr>
                                <w:rFonts w:hint="eastAsia"/>
                                <w:color w:val="FF0000"/>
                                <w:sz w:val="22"/>
                                <w:szCs w:val="24"/>
                              </w:rPr>
                              <w:t>追加すること。</w:t>
                            </w:r>
                          </w:p>
                          <w:p w14:paraId="741E0B6A" w14:textId="21EA64B2" w:rsidR="000D398F" w:rsidRPr="00C915F3" w:rsidRDefault="000D398F" w:rsidP="000D398F">
                            <w:pPr>
                              <w:snapToGrid w:val="0"/>
                              <w:ind w:firstLineChars="67" w:firstLine="147"/>
                              <w:rPr>
                                <w:color w:val="FF0000"/>
                              </w:rPr>
                            </w:pPr>
                            <w:r w:rsidRPr="00C915F3">
                              <w:rPr>
                                <w:color w:val="FF0000"/>
                                <w:sz w:val="22"/>
                                <w:szCs w:val="24"/>
                              </w:rPr>
                              <w:t xml:space="preserve">Add </w:t>
                            </w:r>
                            <w:r w:rsidR="00C915F3" w:rsidRPr="00C915F3">
                              <w:rPr>
                                <w:color w:val="FF0000"/>
                                <w:sz w:val="22"/>
                                <w:szCs w:val="24"/>
                              </w:rPr>
                              <w:t xml:space="preserve">tables </w:t>
                            </w:r>
                            <w:r w:rsidRPr="00C915F3">
                              <w:rPr>
                                <w:color w:val="FF0000"/>
                                <w:sz w:val="22"/>
                                <w:szCs w:val="24"/>
                              </w:rPr>
                              <w:t>as needed</w:t>
                            </w:r>
                            <w:r w:rsidR="00C915F3" w:rsidRPr="00C915F3">
                              <w:rPr>
                                <w:color w:val="FF0000"/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8112103" id="四角形: 角を丸くする 1" o:spid="_x0000_s1026" style="position:absolute;left:0;text-align:left;margin-left:0;margin-top:23.8pt;width:454.65pt;height:403.75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291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" fillcolor="white [3212]" strokecolor="black [3213]" strokeweight="1pt">
                <v:stroke joinstyle="miter"/>
                <v:textbox>
                  <w:txbxContent>
                    <w:p w14:paraId="5DF2B84C" w14:textId="61638D13" w:rsidR="00C915F3" w:rsidRPr="00C915F3" w:rsidRDefault="00C915F3" w:rsidP="00C915F3">
                      <w:pPr>
                        <w:snapToGrid w:val="0"/>
                        <w:rPr>
                          <w:color w:val="FF0000"/>
                          <w:sz w:val="22"/>
                          <w:szCs w:val="24"/>
                        </w:rPr>
                      </w:pPr>
                      <w:r w:rsidRPr="00C915F3">
                        <w:rPr>
                          <w:rFonts w:hint="eastAsia"/>
                          <w:color w:val="FF0000"/>
                          <w:sz w:val="22"/>
                          <w:szCs w:val="24"/>
                        </w:rPr>
                        <w:t>※提出（毎年）</w:t>
                      </w:r>
                      <w:r>
                        <w:rPr>
                          <w:rFonts w:hint="eastAsia"/>
                          <w:color w:val="FF0000"/>
                          <w:sz w:val="22"/>
                          <w:szCs w:val="24"/>
                        </w:rPr>
                        <w:t>/</w:t>
                      </w:r>
                      <w:r>
                        <w:rPr>
                          <w:color w:val="FF0000"/>
                          <w:sz w:val="22"/>
                          <w:szCs w:val="24"/>
                        </w:rPr>
                        <w:t xml:space="preserve"> Submission </w:t>
                      </w:r>
                      <w:r>
                        <w:rPr>
                          <w:rFonts w:hint="eastAsia"/>
                          <w:color w:val="FF0000"/>
                          <w:sz w:val="22"/>
                          <w:szCs w:val="24"/>
                        </w:rPr>
                        <w:t>(</w:t>
                      </w:r>
                      <w:r>
                        <w:rPr>
                          <w:color w:val="FF0000"/>
                          <w:sz w:val="22"/>
                          <w:szCs w:val="24"/>
                        </w:rPr>
                        <w:t>every academic year)</w:t>
                      </w:r>
                    </w:p>
                    <w:p w14:paraId="7B6D9EEB" w14:textId="27ED1545" w:rsidR="00C915F3" w:rsidRPr="00C915F3" w:rsidRDefault="00C915F3" w:rsidP="00453FFA">
                      <w:pPr>
                        <w:snapToGrid w:val="0"/>
                        <w:ind w:leftChars="100" w:left="210"/>
                        <w:rPr>
                          <w:color w:val="FF0000"/>
                          <w:sz w:val="22"/>
                          <w:szCs w:val="24"/>
                        </w:rPr>
                      </w:pPr>
                      <w:r w:rsidRPr="00C915F3">
                        <w:rPr>
                          <w:rFonts w:hint="eastAsia"/>
                          <w:color w:val="FF0000"/>
                          <w:sz w:val="22"/>
                          <w:szCs w:val="24"/>
                        </w:rPr>
                        <w:t>学生は、学修計画を指定の期日までに</w:t>
                      </w:r>
                      <w:r w:rsidR="00A526CB">
                        <w:rPr>
                          <w:rFonts w:hint="eastAsia"/>
                          <w:color w:val="FF0000"/>
                          <w:sz w:val="22"/>
                          <w:szCs w:val="24"/>
                        </w:rPr>
                        <w:t>指導教員（博士前期課程1年次は生活指導教員）へ</w:t>
                      </w:r>
                      <w:r w:rsidRPr="00C915F3">
                        <w:rPr>
                          <w:rFonts w:hint="eastAsia"/>
                          <w:color w:val="FF0000"/>
                          <w:sz w:val="22"/>
                          <w:szCs w:val="24"/>
                        </w:rPr>
                        <w:t>提出すること。</w:t>
                      </w:r>
                    </w:p>
                    <w:p w14:paraId="0B208898" w14:textId="77777777" w:rsidR="005B4AE2" w:rsidRDefault="00C915F3" w:rsidP="00C915F3">
                      <w:pPr>
                        <w:snapToGrid w:val="0"/>
                        <w:ind w:firstLineChars="100" w:firstLine="220"/>
                        <w:rPr>
                          <w:color w:val="FF0000"/>
                          <w:sz w:val="22"/>
                          <w:szCs w:val="24"/>
                        </w:rPr>
                      </w:pPr>
                      <w:r w:rsidRPr="00453FFA">
                        <w:rPr>
                          <w:color w:val="FF0000"/>
                          <w:sz w:val="22"/>
                          <w:szCs w:val="24"/>
                        </w:rPr>
                        <w:t xml:space="preserve">Students must submit the Research Plan to </w:t>
                      </w:r>
                      <w:r w:rsidR="00C96143" w:rsidRPr="00453FFA">
                        <w:rPr>
                          <w:color w:val="FF0000"/>
                          <w:sz w:val="22"/>
                          <w:szCs w:val="24"/>
                        </w:rPr>
                        <w:t>the academic advisor</w:t>
                      </w:r>
                      <w:r w:rsidR="005B4AE2">
                        <w:rPr>
                          <w:color w:val="FF0000"/>
                          <w:sz w:val="22"/>
                          <w:szCs w:val="24"/>
                        </w:rPr>
                        <w:t>s</w:t>
                      </w:r>
                      <w:r w:rsidR="00C96143" w:rsidRPr="00453FFA">
                        <w:rPr>
                          <w:color w:val="FF0000"/>
                          <w:sz w:val="22"/>
                          <w:szCs w:val="24"/>
                        </w:rPr>
                        <w:t xml:space="preserve"> (faculty advisor</w:t>
                      </w:r>
                      <w:r w:rsidR="005B4AE2">
                        <w:rPr>
                          <w:color w:val="FF0000"/>
                          <w:sz w:val="22"/>
                          <w:szCs w:val="24"/>
                        </w:rPr>
                        <w:t>s</w:t>
                      </w:r>
                      <w:r w:rsidR="00C96143" w:rsidRPr="00453FFA">
                        <w:rPr>
                          <w:color w:val="FF0000"/>
                          <w:sz w:val="22"/>
                          <w:szCs w:val="24"/>
                        </w:rPr>
                        <w:t xml:space="preserve"> for</w:t>
                      </w:r>
                    </w:p>
                    <w:p w14:paraId="40759F50" w14:textId="14AE7565" w:rsidR="00C915F3" w:rsidRPr="00C915F3" w:rsidRDefault="00C96143" w:rsidP="00C915F3">
                      <w:pPr>
                        <w:snapToGrid w:val="0"/>
                        <w:ind w:firstLineChars="100" w:firstLine="220"/>
                        <w:rPr>
                          <w:color w:val="FF0000"/>
                          <w:sz w:val="22"/>
                          <w:szCs w:val="24"/>
                        </w:rPr>
                      </w:pPr>
                      <w:r w:rsidRPr="00453FFA">
                        <w:rPr>
                          <w:color w:val="FF0000"/>
                          <w:sz w:val="22"/>
                          <w:szCs w:val="24"/>
                        </w:rPr>
                        <w:t>M1</w:t>
                      </w:r>
                      <w:r w:rsidR="005B4AE2">
                        <w:rPr>
                          <w:color w:val="FF0000"/>
                          <w:sz w:val="22"/>
                          <w:szCs w:val="24"/>
                        </w:rPr>
                        <w:t xml:space="preserve"> </w:t>
                      </w:r>
                      <w:r w:rsidRPr="00453FFA">
                        <w:rPr>
                          <w:color w:val="FF0000"/>
                          <w:sz w:val="22"/>
                          <w:szCs w:val="24"/>
                        </w:rPr>
                        <w:t>students)</w:t>
                      </w:r>
                      <w:r w:rsidR="00C915F3" w:rsidRPr="00453FFA">
                        <w:rPr>
                          <w:color w:val="FF0000"/>
                          <w:sz w:val="22"/>
                          <w:szCs w:val="24"/>
                        </w:rPr>
                        <w:t>site by specific</w:t>
                      </w:r>
                      <w:r w:rsidRPr="00453FFA">
                        <w:rPr>
                          <w:color w:val="FF0000"/>
                          <w:sz w:val="22"/>
                          <w:szCs w:val="24"/>
                        </w:rPr>
                        <w:t xml:space="preserve"> </w:t>
                      </w:r>
                      <w:r w:rsidR="00C915F3" w:rsidRPr="00453FFA">
                        <w:rPr>
                          <w:color w:val="FF0000"/>
                          <w:sz w:val="22"/>
                          <w:szCs w:val="24"/>
                        </w:rPr>
                        <w:t>deadlines.</w:t>
                      </w:r>
                    </w:p>
                    <w:p w14:paraId="06F6FD73" w14:textId="10D647B3" w:rsidR="00C915F3" w:rsidRPr="00C915F3" w:rsidRDefault="00A526CB" w:rsidP="00C915F3">
                      <w:pPr>
                        <w:snapToGrid w:val="0"/>
                        <w:ind w:firstLineChars="100" w:firstLine="220"/>
                        <w:rPr>
                          <w:color w:val="FF0000"/>
                          <w:sz w:val="22"/>
                          <w:szCs w:val="24"/>
                        </w:rPr>
                      </w:pPr>
                      <w:r>
                        <w:rPr>
                          <w:rFonts w:hint="eastAsia"/>
                          <w:color w:val="FF0000"/>
                          <w:sz w:val="22"/>
                          <w:szCs w:val="24"/>
                        </w:rPr>
                        <w:t>指導</w:t>
                      </w:r>
                      <w:r w:rsidR="00C915F3" w:rsidRPr="00C915F3">
                        <w:rPr>
                          <w:rFonts w:hint="eastAsia"/>
                          <w:color w:val="FF0000"/>
                          <w:sz w:val="22"/>
                          <w:szCs w:val="24"/>
                        </w:rPr>
                        <w:t>教員は、研究指導計画を指定の期日までにNUSSの所定の場所に提出すること。</w:t>
                      </w:r>
                    </w:p>
                    <w:p w14:paraId="3385A14A" w14:textId="6BE80100" w:rsidR="00C915F3" w:rsidRPr="00C915F3" w:rsidRDefault="00C915F3" w:rsidP="00C915F3">
                      <w:pPr>
                        <w:snapToGrid w:val="0"/>
                        <w:ind w:firstLineChars="100" w:firstLine="220"/>
                        <w:rPr>
                          <w:color w:val="FF0000"/>
                          <w:sz w:val="22"/>
                          <w:szCs w:val="24"/>
                        </w:rPr>
                      </w:pPr>
                      <w:r w:rsidRPr="00C915F3">
                        <w:rPr>
                          <w:color w:val="FF0000"/>
                          <w:sz w:val="22"/>
                          <w:szCs w:val="24"/>
                        </w:rPr>
                        <w:t xml:space="preserve">Professors must submit </w:t>
                      </w:r>
                      <w:r w:rsidRPr="00C915F3">
                        <w:rPr>
                          <w:rFonts w:hint="eastAsia"/>
                          <w:color w:val="FF0000"/>
                          <w:sz w:val="22"/>
                          <w:szCs w:val="24"/>
                        </w:rPr>
                        <w:t>t</w:t>
                      </w:r>
                      <w:r w:rsidRPr="00C915F3">
                        <w:rPr>
                          <w:color w:val="FF0000"/>
                          <w:sz w:val="22"/>
                          <w:szCs w:val="24"/>
                        </w:rPr>
                        <w:t xml:space="preserve">he Guidance Plan to the </w:t>
                      </w:r>
                      <w:r w:rsidRPr="00C915F3">
                        <w:rPr>
                          <w:rFonts w:hint="eastAsia"/>
                          <w:color w:val="FF0000"/>
                          <w:sz w:val="22"/>
                          <w:szCs w:val="24"/>
                        </w:rPr>
                        <w:t>d</w:t>
                      </w:r>
                      <w:r w:rsidRPr="00C915F3">
                        <w:rPr>
                          <w:color w:val="FF0000"/>
                          <w:sz w:val="22"/>
                          <w:szCs w:val="24"/>
                        </w:rPr>
                        <w:t>esignated NUSS site by specific</w:t>
                      </w:r>
                    </w:p>
                    <w:p w14:paraId="0079ACE8" w14:textId="3E7B5051" w:rsidR="00C915F3" w:rsidRPr="00C915F3" w:rsidRDefault="00C915F3" w:rsidP="00C915F3">
                      <w:pPr>
                        <w:snapToGrid w:val="0"/>
                        <w:ind w:firstLineChars="100" w:firstLine="220"/>
                        <w:rPr>
                          <w:color w:val="FF0000"/>
                          <w:sz w:val="22"/>
                          <w:szCs w:val="24"/>
                        </w:rPr>
                      </w:pPr>
                      <w:r w:rsidRPr="00C915F3">
                        <w:rPr>
                          <w:color w:val="FF0000"/>
                          <w:sz w:val="22"/>
                          <w:szCs w:val="24"/>
                        </w:rPr>
                        <w:t>deadlines.</w:t>
                      </w:r>
                    </w:p>
                    <w:p w14:paraId="1BC4FBE2" w14:textId="77777777" w:rsidR="00C915F3" w:rsidRPr="00C915F3" w:rsidRDefault="00C915F3" w:rsidP="00C915F3">
                      <w:pPr>
                        <w:snapToGrid w:val="0"/>
                        <w:ind w:firstLineChars="100" w:firstLine="220"/>
                        <w:rPr>
                          <w:color w:val="FF0000"/>
                          <w:sz w:val="22"/>
                          <w:szCs w:val="24"/>
                        </w:rPr>
                      </w:pPr>
                    </w:p>
                    <w:p w14:paraId="11C79585" w14:textId="3470AB2C" w:rsidR="000D398F" w:rsidRPr="00C915F3" w:rsidRDefault="000D398F" w:rsidP="000D398F">
                      <w:pPr>
                        <w:snapToGrid w:val="0"/>
                        <w:rPr>
                          <w:color w:val="FF0000"/>
                          <w:sz w:val="22"/>
                          <w:szCs w:val="24"/>
                        </w:rPr>
                      </w:pPr>
                      <w:r w:rsidRPr="00C915F3">
                        <w:rPr>
                          <w:rFonts w:hint="eastAsia"/>
                          <w:color w:val="FF0000"/>
                          <w:sz w:val="22"/>
                          <w:szCs w:val="24"/>
                        </w:rPr>
                        <w:t>※</w:t>
                      </w:r>
                      <w:r w:rsidR="00C915F3" w:rsidRPr="00C915F3">
                        <w:rPr>
                          <w:rFonts w:hint="eastAsia"/>
                          <w:color w:val="FF0000"/>
                          <w:sz w:val="22"/>
                          <w:szCs w:val="24"/>
                        </w:rPr>
                        <w:t>学生の</w:t>
                      </w:r>
                      <w:r w:rsidRPr="00C915F3">
                        <w:rPr>
                          <w:rFonts w:hint="eastAsia"/>
                          <w:color w:val="FF0000"/>
                          <w:sz w:val="22"/>
                          <w:szCs w:val="24"/>
                        </w:rPr>
                        <w:t>提出期限</w:t>
                      </w:r>
                      <w:r w:rsidR="00C915F3">
                        <w:rPr>
                          <w:rFonts w:hint="eastAsia"/>
                          <w:color w:val="FF0000"/>
                          <w:sz w:val="22"/>
                          <w:szCs w:val="24"/>
                        </w:rPr>
                        <w:t xml:space="preserve"> </w:t>
                      </w:r>
                      <w:r w:rsidRPr="00C915F3">
                        <w:rPr>
                          <w:rFonts w:hint="eastAsia"/>
                          <w:color w:val="FF0000"/>
                          <w:sz w:val="22"/>
                          <w:szCs w:val="24"/>
                        </w:rPr>
                        <w:t>/</w:t>
                      </w:r>
                      <w:r w:rsidR="00C915F3">
                        <w:rPr>
                          <w:color w:val="FF0000"/>
                          <w:sz w:val="22"/>
                          <w:szCs w:val="24"/>
                        </w:rPr>
                        <w:t xml:space="preserve"> </w:t>
                      </w:r>
                      <w:r w:rsidRPr="00C915F3">
                        <w:rPr>
                          <w:color w:val="FF0000"/>
                          <w:sz w:val="22"/>
                          <w:szCs w:val="24"/>
                        </w:rPr>
                        <w:t>Deadline</w:t>
                      </w:r>
                      <w:r w:rsidR="00C915F3" w:rsidRPr="00C915F3">
                        <w:rPr>
                          <w:color w:val="FF0000"/>
                          <w:sz w:val="22"/>
                          <w:szCs w:val="24"/>
                        </w:rPr>
                        <w:t xml:space="preserve"> for student</w:t>
                      </w:r>
                      <w:r w:rsidR="00C915F3" w:rsidRPr="00C915F3">
                        <w:rPr>
                          <w:rFonts w:hint="eastAsia"/>
                          <w:color w:val="FF0000"/>
                          <w:sz w:val="22"/>
                          <w:szCs w:val="24"/>
                        </w:rPr>
                        <w:t>s</w:t>
                      </w:r>
                      <w:r w:rsidRPr="00C915F3">
                        <w:rPr>
                          <w:color w:val="FF0000"/>
                          <w:sz w:val="22"/>
                          <w:szCs w:val="24"/>
                        </w:rPr>
                        <w:t>:</w:t>
                      </w:r>
                    </w:p>
                    <w:p w14:paraId="30BFD72D" w14:textId="424DF8CC" w:rsidR="000D398F" w:rsidRPr="00C915F3" w:rsidRDefault="000D398F" w:rsidP="00C915F3">
                      <w:pPr>
                        <w:snapToGrid w:val="0"/>
                        <w:ind w:firstLineChars="100" w:firstLine="220"/>
                        <w:rPr>
                          <w:color w:val="FF0000"/>
                          <w:sz w:val="22"/>
                          <w:szCs w:val="24"/>
                        </w:rPr>
                      </w:pPr>
                      <w:r w:rsidRPr="00C915F3">
                        <w:rPr>
                          <w:rFonts w:hint="eastAsia"/>
                          <w:color w:val="FF0000"/>
                          <w:sz w:val="22"/>
                          <w:szCs w:val="24"/>
                        </w:rPr>
                        <w:t>4月入学者：毎年4月末日。</w:t>
                      </w:r>
                      <w:r w:rsidR="00C915F3" w:rsidRPr="00C915F3">
                        <w:rPr>
                          <w:rFonts w:hint="eastAsia"/>
                          <w:color w:val="FF0000"/>
                          <w:sz w:val="22"/>
                          <w:szCs w:val="24"/>
                        </w:rPr>
                        <w:t>10月入学者：毎年10月末日。</w:t>
                      </w:r>
                    </w:p>
                    <w:p w14:paraId="4AAE943E" w14:textId="3745E184" w:rsidR="000D398F" w:rsidRPr="00C915F3" w:rsidRDefault="000D398F" w:rsidP="00C915F3">
                      <w:pPr>
                        <w:snapToGrid w:val="0"/>
                        <w:ind w:firstLineChars="100" w:firstLine="220"/>
                        <w:rPr>
                          <w:color w:val="FF0000"/>
                          <w:sz w:val="22"/>
                          <w:szCs w:val="24"/>
                        </w:rPr>
                      </w:pPr>
                      <w:r w:rsidRPr="00C915F3">
                        <w:rPr>
                          <w:color w:val="FF0000"/>
                          <w:sz w:val="22"/>
                          <w:szCs w:val="24"/>
                        </w:rPr>
                        <w:t>Students enrolled in April: at the end of April of each academic year.</w:t>
                      </w:r>
                    </w:p>
                    <w:p w14:paraId="2C80D8B8" w14:textId="0BF9FDED" w:rsidR="000D398F" w:rsidRPr="00C915F3" w:rsidRDefault="000D398F" w:rsidP="00C915F3">
                      <w:pPr>
                        <w:snapToGrid w:val="0"/>
                        <w:ind w:firstLineChars="100" w:firstLine="220"/>
                        <w:rPr>
                          <w:color w:val="FF0000"/>
                          <w:sz w:val="22"/>
                          <w:szCs w:val="24"/>
                        </w:rPr>
                      </w:pPr>
                      <w:r w:rsidRPr="00C915F3">
                        <w:rPr>
                          <w:rFonts w:hint="eastAsia"/>
                          <w:color w:val="FF0000"/>
                          <w:sz w:val="22"/>
                          <w:szCs w:val="24"/>
                        </w:rPr>
                        <w:t xml:space="preserve">Students </w:t>
                      </w:r>
                      <w:r w:rsidRPr="00C915F3">
                        <w:rPr>
                          <w:color w:val="FF0000"/>
                          <w:sz w:val="22"/>
                          <w:szCs w:val="24"/>
                        </w:rPr>
                        <w:t xml:space="preserve">enrolled in </w:t>
                      </w:r>
                      <w:r w:rsidRPr="00C915F3">
                        <w:rPr>
                          <w:rFonts w:hint="eastAsia"/>
                          <w:color w:val="FF0000"/>
                          <w:sz w:val="22"/>
                          <w:szCs w:val="24"/>
                        </w:rPr>
                        <w:t>October</w:t>
                      </w:r>
                      <w:r w:rsidRPr="00C915F3">
                        <w:rPr>
                          <w:color w:val="FF0000"/>
                          <w:sz w:val="22"/>
                          <w:szCs w:val="24"/>
                        </w:rPr>
                        <w:t>: at the end of October of each academic year</w:t>
                      </w:r>
                      <w:r w:rsidR="00C915F3" w:rsidRPr="00C915F3">
                        <w:rPr>
                          <w:color w:val="FF0000"/>
                          <w:sz w:val="22"/>
                          <w:szCs w:val="24"/>
                        </w:rPr>
                        <w:t>.</w:t>
                      </w:r>
                    </w:p>
                    <w:p w14:paraId="10FB2C0B" w14:textId="56EAE6CB" w:rsidR="00C915F3" w:rsidRPr="00C915F3" w:rsidRDefault="00C915F3" w:rsidP="00C915F3">
                      <w:pPr>
                        <w:snapToGrid w:val="0"/>
                        <w:rPr>
                          <w:color w:val="FF0000"/>
                          <w:sz w:val="22"/>
                          <w:szCs w:val="24"/>
                        </w:rPr>
                      </w:pPr>
                    </w:p>
                    <w:p w14:paraId="0CA4E187" w14:textId="71995B02" w:rsidR="00C915F3" w:rsidRPr="00C915F3" w:rsidRDefault="00C915F3" w:rsidP="00C915F3">
                      <w:pPr>
                        <w:snapToGrid w:val="0"/>
                        <w:rPr>
                          <w:color w:val="FF0000"/>
                          <w:sz w:val="22"/>
                          <w:szCs w:val="24"/>
                        </w:rPr>
                      </w:pPr>
                      <w:r w:rsidRPr="00C915F3">
                        <w:rPr>
                          <w:rFonts w:hint="eastAsia"/>
                          <w:color w:val="FF0000"/>
                          <w:sz w:val="22"/>
                          <w:szCs w:val="24"/>
                        </w:rPr>
                        <w:t>※教員の提出期限</w:t>
                      </w:r>
                      <w:r>
                        <w:rPr>
                          <w:rFonts w:hint="eastAsia"/>
                          <w:color w:val="FF0000"/>
                          <w:sz w:val="22"/>
                          <w:szCs w:val="24"/>
                        </w:rPr>
                        <w:t xml:space="preserve"> </w:t>
                      </w:r>
                      <w:r w:rsidRPr="00C915F3">
                        <w:rPr>
                          <w:rFonts w:hint="eastAsia"/>
                          <w:color w:val="FF0000"/>
                          <w:sz w:val="22"/>
                          <w:szCs w:val="24"/>
                        </w:rPr>
                        <w:t>/</w:t>
                      </w:r>
                      <w:r>
                        <w:rPr>
                          <w:color w:val="FF0000"/>
                          <w:sz w:val="22"/>
                          <w:szCs w:val="24"/>
                        </w:rPr>
                        <w:t xml:space="preserve"> </w:t>
                      </w:r>
                      <w:r w:rsidRPr="00C915F3">
                        <w:rPr>
                          <w:color w:val="FF0000"/>
                          <w:sz w:val="22"/>
                          <w:szCs w:val="24"/>
                        </w:rPr>
                        <w:t>Deadline for professors:</w:t>
                      </w:r>
                    </w:p>
                    <w:p w14:paraId="408377BF" w14:textId="6CB3AD5F" w:rsidR="00C915F3" w:rsidRPr="00C915F3" w:rsidRDefault="00C915F3" w:rsidP="00C915F3">
                      <w:pPr>
                        <w:snapToGrid w:val="0"/>
                        <w:ind w:firstLineChars="100" w:firstLine="220"/>
                        <w:rPr>
                          <w:color w:val="FF0000"/>
                          <w:sz w:val="22"/>
                          <w:szCs w:val="24"/>
                        </w:rPr>
                      </w:pPr>
                      <w:r w:rsidRPr="00C915F3">
                        <w:rPr>
                          <w:rFonts w:hint="eastAsia"/>
                          <w:color w:val="FF0000"/>
                          <w:sz w:val="22"/>
                          <w:szCs w:val="24"/>
                        </w:rPr>
                        <w:t>4月入学</w:t>
                      </w:r>
                      <w:r w:rsidR="00CC52EF" w:rsidRPr="00CC52EF">
                        <w:rPr>
                          <w:rFonts w:hint="eastAsia"/>
                          <w:color w:val="FF0000"/>
                          <w:sz w:val="22"/>
                          <w:szCs w:val="24"/>
                        </w:rPr>
                        <w:t>者</w:t>
                      </w:r>
                      <w:r w:rsidRPr="00C915F3">
                        <w:rPr>
                          <w:rFonts w:hint="eastAsia"/>
                          <w:color w:val="FF0000"/>
                          <w:sz w:val="22"/>
                          <w:szCs w:val="24"/>
                        </w:rPr>
                        <w:t>の指導計画は7月末日。10月入学</w:t>
                      </w:r>
                      <w:r w:rsidR="00CC52EF">
                        <w:rPr>
                          <w:rFonts w:hint="eastAsia"/>
                          <w:color w:val="FF0000"/>
                          <w:sz w:val="22"/>
                          <w:szCs w:val="24"/>
                        </w:rPr>
                        <w:t>者</w:t>
                      </w:r>
                      <w:r w:rsidRPr="00C915F3">
                        <w:rPr>
                          <w:rFonts w:hint="eastAsia"/>
                          <w:color w:val="FF0000"/>
                          <w:sz w:val="22"/>
                          <w:szCs w:val="24"/>
                        </w:rPr>
                        <w:t>の指導計画は1月末日。</w:t>
                      </w:r>
                    </w:p>
                    <w:p w14:paraId="2EE82DD4" w14:textId="4359A92F" w:rsidR="00C915F3" w:rsidRPr="00C915F3" w:rsidRDefault="00C915F3" w:rsidP="00C915F3">
                      <w:pPr>
                        <w:snapToGrid w:val="0"/>
                        <w:ind w:firstLineChars="100" w:firstLine="220"/>
                        <w:rPr>
                          <w:color w:val="FF0000"/>
                          <w:sz w:val="22"/>
                          <w:szCs w:val="24"/>
                        </w:rPr>
                      </w:pPr>
                      <w:r w:rsidRPr="00C915F3">
                        <w:rPr>
                          <w:color w:val="FF0000"/>
                          <w:sz w:val="22"/>
                          <w:szCs w:val="24"/>
                        </w:rPr>
                        <w:t>For students enrolled in April: at the end of July of each academic year.</w:t>
                      </w:r>
                    </w:p>
                    <w:p w14:paraId="1FA5ECF4" w14:textId="585063BE" w:rsidR="00C915F3" w:rsidRPr="00C915F3" w:rsidRDefault="00C915F3" w:rsidP="00C915F3">
                      <w:pPr>
                        <w:snapToGrid w:val="0"/>
                        <w:ind w:firstLineChars="100" w:firstLine="220"/>
                        <w:rPr>
                          <w:color w:val="FF0000"/>
                          <w:sz w:val="22"/>
                          <w:szCs w:val="24"/>
                        </w:rPr>
                      </w:pPr>
                      <w:r w:rsidRPr="00C915F3">
                        <w:rPr>
                          <w:color w:val="FF0000"/>
                          <w:sz w:val="22"/>
                          <w:szCs w:val="24"/>
                        </w:rPr>
                        <w:t>For s</w:t>
                      </w:r>
                      <w:r w:rsidRPr="00C915F3">
                        <w:rPr>
                          <w:rFonts w:hint="eastAsia"/>
                          <w:color w:val="FF0000"/>
                          <w:sz w:val="22"/>
                          <w:szCs w:val="24"/>
                        </w:rPr>
                        <w:t xml:space="preserve">tudents </w:t>
                      </w:r>
                      <w:r w:rsidRPr="00C915F3">
                        <w:rPr>
                          <w:color w:val="FF0000"/>
                          <w:sz w:val="22"/>
                          <w:szCs w:val="24"/>
                        </w:rPr>
                        <w:t xml:space="preserve">enrolled in </w:t>
                      </w:r>
                      <w:r w:rsidRPr="00C915F3">
                        <w:rPr>
                          <w:rFonts w:hint="eastAsia"/>
                          <w:color w:val="FF0000"/>
                          <w:sz w:val="22"/>
                          <w:szCs w:val="24"/>
                        </w:rPr>
                        <w:t>October</w:t>
                      </w:r>
                      <w:r w:rsidRPr="00C915F3">
                        <w:rPr>
                          <w:color w:val="FF0000"/>
                          <w:sz w:val="22"/>
                          <w:szCs w:val="24"/>
                        </w:rPr>
                        <w:t>: at the end of January of each academic year.</w:t>
                      </w:r>
                    </w:p>
                    <w:p w14:paraId="39660700" w14:textId="0EE9531B" w:rsidR="00C915F3" w:rsidRPr="00C915F3" w:rsidRDefault="00C915F3" w:rsidP="00C915F3">
                      <w:pPr>
                        <w:snapToGrid w:val="0"/>
                        <w:rPr>
                          <w:color w:val="FF0000"/>
                          <w:sz w:val="22"/>
                          <w:szCs w:val="24"/>
                        </w:rPr>
                      </w:pPr>
                    </w:p>
                    <w:p w14:paraId="12D1F597" w14:textId="025AD13E" w:rsidR="000D398F" w:rsidRPr="00C915F3" w:rsidRDefault="000D398F" w:rsidP="000D398F">
                      <w:pPr>
                        <w:snapToGrid w:val="0"/>
                        <w:ind w:firstLineChars="67" w:firstLine="147"/>
                        <w:rPr>
                          <w:color w:val="FF0000"/>
                          <w:sz w:val="22"/>
                          <w:szCs w:val="24"/>
                        </w:rPr>
                      </w:pPr>
                      <w:r w:rsidRPr="00C915F3">
                        <w:rPr>
                          <w:rFonts w:hint="eastAsia"/>
                          <w:color w:val="FF0000"/>
                          <w:sz w:val="22"/>
                          <w:szCs w:val="24"/>
                        </w:rPr>
                        <w:t>※必要に応じて</w:t>
                      </w:r>
                      <w:r w:rsidR="00C915F3" w:rsidRPr="00C915F3">
                        <w:rPr>
                          <w:rFonts w:hint="eastAsia"/>
                          <w:color w:val="FF0000"/>
                          <w:sz w:val="22"/>
                          <w:szCs w:val="24"/>
                        </w:rPr>
                        <w:t>表は</w:t>
                      </w:r>
                      <w:r w:rsidRPr="00C915F3">
                        <w:rPr>
                          <w:rFonts w:hint="eastAsia"/>
                          <w:color w:val="FF0000"/>
                          <w:sz w:val="22"/>
                          <w:szCs w:val="24"/>
                        </w:rPr>
                        <w:t>追加すること。</w:t>
                      </w:r>
                    </w:p>
                    <w:p w14:paraId="741E0B6A" w14:textId="21EA64B2" w:rsidR="000D398F" w:rsidRPr="00C915F3" w:rsidRDefault="000D398F" w:rsidP="000D398F">
                      <w:pPr>
                        <w:snapToGrid w:val="0"/>
                        <w:ind w:firstLineChars="67" w:firstLine="147"/>
                        <w:rPr>
                          <w:color w:val="FF0000"/>
                        </w:rPr>
                      </w:pPr>
                      <w:r w:rsidRPr="00C915F3">
                        <w:rPr>
                          <w:color w:val="FF0000"/>
                          <w:sz w:val="22"/>
                          <w:szCs w:val="24"/>
                        </w:rPr>
                        <w:t xml:space="preserve">Add </w:t>
                      </w:r>
                      <w:r w:rsidR="00C915F3" w:rsidRPr="00C915F3">
                        <w:rPr>
                          <w:color w:val="FF0000"/>
                          <w:sz w:val="22"/>
                          <w:szCs w:val="24"/>
                        </w:rPr>
                        <w:t xml:space="preserve">tables </w:t>
                      </w:r>
                      <w:r w:rsidRPr="00C915F3">
                        <w:rPr>
                          <w:color w:val="FF0000"/>
                          <w:sz w:val="22"/>
                          <w:szCs w:val="24"/>
                        </w:rPr>
                        <w:t>as needed</w:t>
                      </w:r>
                      <w:r w:rsidR="00C915F3" w:rsidRPr="00C915F3">
                        <w:rPr>
                          <w:color w:val="FF0000"/>
                          <w:sz w:val="22"/>
                          <w:szCs w:val="24"/>
                        </w:rPr>
                        <w:t>.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sectPr w:rsidR="000D398F" w:rsidSect="000D398F">
      <w:footerReference w:type="default" r:id="rId7"/>
      <w:pgSz w:w="11906" w:h="16838" w:code="9"/>
      <w:pgMar w:top="1418" w:right="1418" w:bottom="1418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2A0862" w14:textId="77777777" w:rsidR="00FD0D5A" w:rsidRDefault="00FD0D5A" w:rsidP="00027C25">
      <w:r>
        <w:separator/>
      </w:r>
    </w:p>
  </w:endnote>
  <w:endnote w:type="continuationSeparator" w:id="0">
    <w:p w14:paraId="0FC9DD4D" w14:textId="77777777" w:rsidR="00FD0D5A" w:rsidRDefault="00FD0D5A" w:rsidP="00027C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79191653"/>
      <w:docPartObj>
        <w:docPartGallery w:val="Page Numbers (Bottom of Page)"/>
        <w:docPartUnique/>
      </w:docPartObj>
    </w:sdtPr>
    <w:sdtEndPr/>
    <w:sdtContent>
      <w:p w14:paraId="30DE1AE9" w14:textId="4C09F40D" w:rsidR="009F38C5" w:rsidRDefault="009F38C5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/>
          </w:rPr>
          <w:t>2</w:t>
        </w:r>
        <w:r>
          <w:fldChar w:fldCharType="end"/>
        </w:r>
      </w:p>
    </w:sdtContent>
  </w:sdt>
  <w:p w14:paraId="512F89BA" w14:textId="77777777" w:rsidR="009F38C5" w:rsidRDefault="009F38C5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77AD33" w14:textId="77777777" w:rsidR="00FD0D5A" w:rsidRDefault="00FD0D5A" w:rsidP="00027C25">
      <w:r>
        <w:separator/>
      </w:r>
    </w:p>
  </w:footnote>
  <w:footnote w:type="continuationSeparator" w:id="0">
    <w:p w14:paraId="73CD2AD2" w14:textId="77777777" w:rsidR="00FD0D5A" w:rsidRDefault="00FD0D5A" w:rsidP="00027C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3NTI1NDGxsDQxNjZV0lEKTi0uzszPAymwrAUA/cP6YCwAAAA="/>
  </w:docVars>
  <w:rsids>
    <w:rsidRoot w:val="00D3739B"/>
    <w:rsid w:val="00022179"/>
    <w:rsid w:val="00027C25"/>
    <w:rsid w:val="000412B2"/>
    <w:rsid w:val="000501F4"/>
    <w:rsid w:val="00056B0E"/>
    <w:rsid w:val="00090E9E"/>
    <w:rsid w:val="000D398F"/>
    <w:rsid w:val="000D4612"/>
    <w:rsid w:val="001125DD"/>
    <w:rsid w:val="001212AA"/>
    <w:rsid w:val="002029CD"/>
    <w:rsid w:val="00212241"/>
    <w:rsid w:val="00243B27"/>
    <w:rsid w:val="0031042E"/>
    <w:rsid w:val="003114C9"/>
    <w:rsid w:val="003307C5"/>
    <w:rsid w:val="00357F27"/>
    <w:rsid w:val="00371EB0"/>
    <w:rsid w:val="003B3992"/>
    <w:rsid w:val="003C10EB"/>
    <w:rsid w:val="004232A8"/>
    <w:rsid w:val="00453FFA"/>
    <w:rsid w:val="0047072A"/>
    <w:rsid w:val="00561838"/>
    <w:rsid w:val="005B4AE2"/>
    <w:rsid w:val="006878C4"/>
    <w:rsid w:val="006A0FA8"/>
    <w:rsid w:val="0075024F"/>
    <w:rsid w:val="00871BB4"/>
    <w:rsid w:val="008B1F08"/>
    <w:rsid w:val="008E2C85"/>
    <w:rsid w:val="009003BC"/>
    <w:rsid w:val="009562C1"/>
    <w:rsid w:val="009F38C5"/>
    <w:rsid w:val="00A526CB"/>
    <w:rsid w:val="00A57E12"/>
    <w:rsid w:val="00AD05C9"/>
    <w:rsid w:val="00AD5D83"/>
    <w:rsid w:val="00AE16AC"/>
    <w:rsid w:val="00B93D22"/>
    <w:rsid w:val="00C43746"/>
    <w:rsid w:val="00C915F3"/>
    <w:rsid w:val="00C93CE2"/>
    <w:rsid w:val="00C96143"/>
    <w:rsid w:val="00CC52EF"/>
    <w:rsid w:val="00D0672B"/>
    <w:rsid w:val="00D15D77"/>
    <w:rsid w:val="00D3739B"/>
    <w:rsid w:val="00D46151"/>
    <w:rsid w:val="00D975D9"/>
    <w:rsid w:val="00E318F1"/>
    <w:rsid w:val="00EA0E47"/>
    <w:rsid w:val="00F050C0"/>
    <w:rsid w:val="00F82740"/>
    <w:rsid w:val="00FA2847"/>
    <w:rsid w:val="00FD0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611D5C2"/>
  <w15:chartTrackingRefBased/>
  <w15:docId w15:val="{F8C61808-B21E-4A65-95A6-C80DBBE203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412B2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373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027C25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027C25"/>
  </w:style>
  <w:style w:type="paragraph" w:styleId="a6">
    <w:name w:val="footer"/>
    <w:basedOn w:val="a"/>
    <w:link w:val="a7"/>
    <w:uiPriority w:val="99"/>
    <w:unhideWhenUsed/>
    <w:rsid w:val="00027C25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027C25"/>
  </w:style>
  <w:style w:type="paragraph" w:styleId="a8">
    <w:name w:val="Revision"/>
    <w:hidden/>
    <w:uiPriority w:val="99"/>
    <w:semiHidden/>
    <w:rsid w:val="00371EB0"/>
  </w:style>
  <w:style w:type="paragraph" w:styleId="a9">
    <w:name w:val="Balloon Text"/>
    <w:basedOn w:val="a"/>
    <w:link w:val="aa"/>
    <w:uiPriority w:val="99"/>
    <w:semiHidden/>
    <w:unhideWhenUsed/>
    <w:rsid w:val="006A0FA8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6A0FA8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basedOn w:val="a0"/>
    <w:uiPriority w:val="99"/>
    <w:semiHidden/>
    <w:unhideWhenUsed/>
    <w:rsid w:val="00D15D77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D15D77"/>
    <w:pPr>
      <w:jc w:val="left"/>
    </w:pPr>
  </w:style>
  <w:style w:type="character" w:customStyle="1" w:styleId="ad">
    <w:name w:val="コメント文字列 (文字)"/>
    <w:basedOn w:val="a0"/>
    <w:link w:val="ac"/>
    <w:uiPriority w:val="99"/>
    <w:semiHidden/>
    <w:rsid w:val="00D15D77"/>
  </w:style>
  <w:style w:type="paragraph" w:styleId="ae">
    <w:name w:val="annotation subject"/>
    <w:basedOn w:val="ac"/>
    <w:next w:val="ac"/>
    <w:link w:val="af"/>
    <w:uiPriority w:val="99"/>
    <w:semiHidden/>
    <w:unhideWhenUsed/>
    <w:rsid w:val="00D15D77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D15D7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5D1338-D446-4D59-932D-17BF532496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294</Words>
  <Characters>1680</Characters>
  <Application>Microsoft Office Word</Application>
  <DocSecurity>0</DocSecurity>
  <Lines>14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DB131118K</dc:creator>
  <cp:keywords/>
  <dc:description/>
  <cp:lastModifiedBy>JADB131118K</cp:lastModifiedBy>
  <cp:revision>4</cp:revision>
  <cp:lastPrinted>2022-01-04T07:50:00Z</cp:lastPrinted>
  <dcterms:created xsi:type="dcterms:W3CDTF">2022-01-28T09:03:00Z</dcterms:created>
  <dcterms:modified xsi:type="dcterms:W3CDTF">2022-01-31T01:47:00Z</dcterms:modified>
</cp:coreProperties>
</file>